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107C3" w14:textId="02FD31D5" w:rsidR="001428E4" w:rsidRPr="00E07B56" w:rsidRDefault="002A7CF4" w:rsidP="00B9585E">
      <w:pPr>
        <w:spacing w:after="0" w:line="240" w:lineRule="auto"/>
        <w:jc w:val="center"/>
        <w:rPr>
          <w:rFonts w:eastAsia="Times New Roman" w:cstheme="minorHAnsi"/>
          <w:b/>
          <w:color w:val="1F487C"/>
          <w:sz w:val="44"/>
        </w:rPr>
      </w:pPr>
      <w:r w:rsidRPr="00E07B56">
        <w:rPr>
          <w:rFonts w:eastAsia="Times New Roman" w:cstheme="minorHAnsi"/>
          <w:color w:val="1F487C"/>
          <w:sz w:val="44"/>
        </w:rPr>
        <w:t xml:space="preserve">               </w:t>
      </w:r>
      <w:r w:rsidRPr="00E07B56">
        <w:rPr>
          <w:rFonts w:eastAsia="Times New Roman" w:cstheme="minorHAnsi"/>
          <w:color w:val="1F487C"/>
          <w:sz w:val="44"/>
        </w:rPr>
        <w:tab/>
      </w:r>
      <w:r w:rsidRPr="00E07B56">
        <w:rPr>
          <w:rFonts w:eastAsia="Times New Roman" w:cstheme="minorHAnsi"/>
          <w:color w:val="1F487C"/>
          <w:sz w:val="44"/>
        </w:rPr>
        <w:tab/>
        <w:t xml:space="preserve">     </w:t>
      </w:r>
      <w:r w:rsidR="003264D8" w:rsidRPr="00E07B56">
        <w:rPr>
          <w:rFonts w:eastAsia="Times New Roman" w:cstheme="minorHAnsi"/>
          <w:color w:val="1F487C"/>
          <w:sz w:val="44"/>
        </w:rPr>
        <w:t>Harshi</w:t>
      </w:r>
      <w:r w:rsidR="001428E4" w:rsidRPr="00E07B56">
        <w:rPr>
          <w:rFonts w:eastAsia="Times New Roman" w:cstheme="minorHAnsi"/>
          <w:color w:val="1F487C"/>
          <w:sz w:val="44"/>
        </w:rPr>
        <w:t xml:space="preserve">     </w:t>
      </w:r>
      <w:r w:rsidR="002860BD" w:rsidRPr="00E07B56">
        <w:rPr>
          <w:rFonts w:cstheme="minorHAnsi"/>
        </w:rPr>
        <w:t xml:space="preserve"> </w:t>
      </w:r>
      <w:r w:rsidR="001428E4" w:rsidRPr="00E07B56">
        <w:rPr>
          <w:rFonts w:cstheme="minorHAnsi"/>
        </w:rPr>
        <w:t xml:space="preserve"> </w:t>
      </w:r>
      <w:r w:rsidRPr="00E07B56">
        <w:rPr>
          <w:rFonts w:cstheme="minorHAnsi"/>
        </w:rPr>
        <w:tab/>
        <w:t xml:space="preserve">  </w:t>
      </w:r>
      <w:r w:rsidR="001428E4" w:rsidRPr="00E07B56">
        <w:rPr>
          <w:rFonts w:cstheme="minorHAnsi"/>
        </w:rPr>
        <w:t xml:space="preserve"> </w:t>
      </w:r>
      <w:r w:rsidR="003264D8" w:rsidRPr="00E07B56">
        <w:rPr>
          <w:rFonts w:eastAsia="Times New Roman" w:cstheme="minorHAnsi"/>
          <w:b/>
          <w:color w:val="000000"/>
          <w:sz w:val="24"/>
        </w:rPr>
        <w:t>Email</w:t>
      </w:r>
      <w:r w:rsidR="003264D8" w:rsidRPr="00E07B56">
        <w:rPr>
          <w:rFonts w:eastAsia="Times New Roman" w:cstheme="minorHAnsi"/>
          <w:color w:val="000000"/>
          <w:sz w:val="24"/>
        </w:rPr>
        <w:t>:</w:t>
      </w:r>
      <w:hyperlink r:id="rId6" w:history="1">
        <w:r w:rsidRPr="00E07B56">
          <w:rPr>
            <w:rStyle w:val="Hyperlink"/>
            <w:rFonts w:eastAsia="Times New Roman" w:cstheme="minorHAnsi"/>
            <w:sz w:val="24"/>
          </w:rPr>
          <w:t>harshinigowdac21@gmail.com</w:t>
        </w:r>
      </w:hyperlink>
      <w:r w:rsidR="003264D8" w:rsidRPr="00E07B56">
        <w:rPr>
          <w:rFonts w:eastAsia="Times New Roman" w:cstheme="minorHAnsi"/>
          <w:color w:val="000000"/>
          <w:sz w:val="24"/>
        </w:rPr>
        <w:t>.</w:t>
      </w:r>
      <w:r w:rsidR="00A8047D" w:rsidRPr="00E07B56">
        <w:rPr>
          <w:rFonts w:eastAsia="Times New Roman" w:cstheme="minorHAnsi"/>
          <w:b/>
          <w:color w:val="1F487C"/>
          <w:sz w:val="44"/>
        </w:rPr>
        <w:t xml:space="preserve"> </w:t>
      </w:r>
    </w:p>
    <w:p w14:paraId="6B321730" w14:textId="466D7033" w:rsidR="00B47F19" w:rsidRPr="00E07B56" w:rsidRDefault="003264D8" w:rsidP="001428E4">
      <w:pPr>
        <w:spacing w:after="0" w:line="276" w:lineRule="auto"/>
        <w:ind w:left="3600" w:firstLine="720"/>
        <w:jc w:val="right"/>
        <w:rPr>
          <w:rFonts w:eastAsia="Times New Roman" w:cstheme="minorHAnsi"/>
          <w:b/>
          <w:color w:val="1F487C"/>
          <w:sz w:val="44"/>
        </w:rPr>
      </w:pPr>
      <w:r w:rsidRPr="00E07B56">
        <w:rPr>
          <w:rFonts w:eastAsia="Times New Roman" w:cstheme="minorHAnsi"/>
          <w:b/>
          <w:color w:val="000000"/>
          <w:sz w:val="24"/>
        </w:rPr>
        <w:t>Phone</w:t>
      </w:r>
      <w:r w:rsidRPr="00E07B56">
        <w:rPr>
          <w:rFonts w:eastAsia="Times New Roman" w:cstheme="minorHAnsi"/>
          <w:color w:val="000000"/>
          <w:sz w:val="24"/>
        </w:rPr>
        <w:t>:0410220473.</w:t>
      </w:r>
      <w:r w:rsidR="002A7CF4" w:rsidRPr="00E07B56">
        <w:rPr>
          <w:rFonts w:eastAsia="Times New Roman" w:cstheme="minorHAnsi"/>
          <w:b/>
          <w:color w:val="1F487C"/>
          <w:sz w:val="44"/>
        </w:rPr>
        <w:t xml:space="preserve"> </w:t>
      </w:r>
      <w:r w:rsidR="002A7CF4" w:rsidRPr="00E07B56">
        <w:rPr>
          <w:rFonts w:eastAsia="Times New Roman" w:cstheme="minorHAnsi"/>
          <w:b/>
          <w:color w:val="000000"/>
          <w:sz w:val="24"/>
        </w:rPr>
        <w:t>Address</w:t>
      </w:r>
      <w:r w:rsidR="002A7CF4" w:rsidRPr="00E07B56">
        <w:rPr>
          <w:rFonts w:eastAsia="Times New Roman" w:cstheme="minorHAnsi"/>
          <w:color w:val="000000"/>
          <w:sz w:val="24"/>
        </w:rPr>
        <w:t>:</w:t>
      </w:r>
      <w:r w:rsidR="00E341B2" w:rsidRPr="00E07B56">
        <w:rPr>
          <w:rFonts w:eastAsia="Times New Roman" w:cstheme="minorHAnsi"/>
          <w:color w:val="000000"/>
          <w:sz w:val="24"/>
        </w:rPr>
        <w:t xml:space="preserve"> </w:t>
      </w:r>
      <w:r w:rsidR="002A7CF4" w:rsidRPr="00E07B56">
        <w:rPr>
          <w:rFonts w:eastAsia="Times New Roman" w:cstheme="minorHAnsi"/>
          <w:color w:val="000000"/>
          <w:sz w:val="24"/>
        </w:rPr>
        <w:t>Richlands</w:t>
      </w:r>
      <w:r w:rsidRPr="00E07B56">
        <w:rPr>
          <w:rFonts w:eastAsia="Times New Roman" w:cstheme="minorHAnsi"/>
          <w:color w:val="000000"/>
          <w:sz w:val="24"/>
        </w:rPr>
        <w:t>, Brisbane.</w:t>
      </w:r>
    </w:p>
    <w:p w14:paraId="0DAAE5D1" w14:textId="77777777" w:rsidR="0033209C" w:rsidRPr="00E07B56" w:rsidRDefault="003264D8" w:rsidP="002F4961">
      <w:pPr>
        <w:pBdr>
          <w:bottom w:val="single" w:sz="18" w:space="1" w:color="000000" w:themeColor="text1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color w:val="8496B0"/>
          <w:sz w:val="32"/>
        </w:rPr>
        <w:t>Career Summary</w:t>
      </w:r>
    </w:p>
    <w:p w14:paraId="2D600EEB" w14:textId="77777777" w:rsidR="00232153" w:rsidRPr="00E07B56" w:rsidRDefault="003264D8" w:rsidP="002D4E20">
      <w:pPr>
        <w:spacing w:after="0" w:line="240" w:lineRule="auto"/>
        <w:rPr>
          <w:rFonts w:eastAsia="Times New Roman" w:cstheme="minorHAnsi"/>
        </w:rPr>
      </w:pPr>
      <w:r w:rsidRPr="00E07B56">
        <w:rPr>
          <w:rFonts w:eastAsia="Times New Roman" w:cstheme="minorHAnsi"/>
        </w:rPr>
        <w:t xml:space="preserve">Always </w:t>
      </w:r>
      <w:r w:rsidR="00443B38" w:rsidRPr="00E07B56">
        <w:rPr>
          <w:rFonts w:eastAsia="Times New Roman" w:cstheme="minorHAnsi"/>
        </w:rPr>
        <w:t xml:space="preserve">been </w:t>
      </w:r>
      <w:r w:rsidRPr="00E07B56">
        <w:rPr>
          <w:rFonts w:eastAsia="Times New Roman" w:cstheme="minorHAnsi"/>
        </w:rPr>
        <w:t>curious and</w:t>
      </w:r>
      <w:r w:rsidR="009A15AA" w:rsidRPr="00E07B56">
        <w:rPr>
          <w:rFonts w:eastAsia="Times New Roman" w:cstheme="minorHAnsi"/>
        </w:rPr>
        <w:t xml:space="preserve"> </w:t>
      </w:r>
      <w:r w:rsidR="00AE6A75" w:rsidRPr="00E07B56">
        <w:rPr>
          <w:rFonts w:eastAsia="Times New Roman" w:cstheme="minorHAnsi"/>
        </w:rPr>
        <w:t>passionate</w:t>
      </w:r>
      <w:r w:rsidRPr="00E07B56">
        <w:rPr>
          <w:rFonts w:eastAsia="Times New Roman" w:cstheme="minorHAnsi"/>
        </w:rPr>
        <w:t xml:space="preserve"> to learn emerging technologie</w:t>
      </w:r>
      <w:r w:rsidR="0083083F" w:rsidRPr="00E07B56">
        <w:rPr>
          <w:rFonts w:eastAsia="Times New Roman" w:cstheme="minorHAnsi"/>
        </w:rPr>
        <w:t>s</w:t>
      </w:r>
      <w:r w:rsidRPr="00E07B56">
        <w:rPr>
          <w:rFonts w:eastAsia="Times New Roman" w:cstheme="minorHAnsi"/>
        </w:rPr>
        <w:t>.</w:t>
      </w:r>
      <w:r w:rsidR="00E24DE5" w:rsidRPr="00E07B56">
        <w:rPr>
          <w:rFonts w:eastAsia="Times New Roman" w:cstheme="minorHAnsi"/>
        </w:rPr>
        <w:t xml:space="preserve"> </w:t>
      </w:r>
      <w:r w:rsidR="00EB6AC0" w:rsidRPr="00E07B56">
        <w:rPr>
          <w:rFonts w:eastAsia="Times New Roman" w:cstheme="minorHAnsi"/>
        </w:rPr>
        <w:t>Strong knowledge of</w:t>
      </w:r>
      <w:r w:rsidR="0078257D" w:rsidRPr="00E07B56">
        <w:rPr>
          <w:rFonts w:eastAsia="Times New Roman" w:cstheme="minorHAnsi"/>
        </w:rPr>
        <w:t xml:space="preserve"> coding</w:t>
      </w:r>
      <w:r w:rsidR="00EB6AC0" w:rsidRPr="00E07B56">
        <w:rPr>
          <w:rFonts w:eastAsia="Times New Roman" w:cstheme="minorHAnsi"/>
        </w:rPr>
        <w:t xml:space="preserve"> </w:t>
      </w:r>
      <w:r w:rsidR="00EB6AC0" w:rsidRPr="00E07B56">
        <w:rPr>
          <w:rFonts w:eastAsia="Times New Roman" w:cstheme="minorHAnsi"/>
          <w:b/>
        </w:rPr>
        <w:t>SQL</w:t>
      </w:r>
      <w:r w:rsidR="004F4F79" w:rsidRPr="00E07B56">
        <w:rPr>
          <w:rFonts w:eastAsia="Times New Roman" w:cstheme="minorHAnsi"/>
          <w:b/>
        </w:rPr>
        <w:t>,</w:t>
      </w:r>
      <w:r w:rsidR="00AE6A75" w:rsidRPr="00E07B56">
        <w:rPr>
          <w:rFonts w:eastAsia="Times New Roman" w:cstheme="minorHAnsi"/>
          <w:b/>
        </w:rPr>
        <w:t xml:space="preserve"> Java</w:t>
      </w:r>
      <w:r w:rsidR="004F4F79" w:rsidRPr="00E07B56">
        <w:rPr>
          <w:rFonts w:eastAsia="Times New Roman" w:cstheme="minorHAnsi"/>
          <w:b/>
        </w:rPr>
        <w:t xml:space="preserve"> </w:t>
      </w:r>
      <w:r w:rsidR="004F4F79" w:rsidRPr="00E07B56">
        <w:rPr>
          <w:rFonts w:eastAsia="Times New Roman" w:cstheme="minorHAnsi"/>
          <w:bCs/>
        </w:rPr>
        <w:t>and</w:t>
      </w:r>
      <w:r w:rsidR="004F4F79" w:rsidRPr="00E07B56">
        <w:rPr>
          <w:rFonts w:eastAsia="Times New Roman" w:cstheme="minorHAnsi"/>
          <w:b/>
        </w:rPr>
        <w:t xml:space="preserve"> </w:t>
      </w:r>
      <w:r w:rsidR="004F4F79" w:rsidRPr="00E07B56">
        <w:rPr>
          <w:rFonts w:eastAsia="Times New Roman" w:cstheme="minorHAnsi"/>
          <w:bCs/>
        </w:rPr>
        <w:t>also interested in front-end development</w:t>
      </w:r>
      <w:r w:rsidR="00EB6AC0" w:rsidRPr="00E07B56">
        <w:rPr>
          <w:rFonts w:eastAsia="Times New Roman" w:cstheme="minorHAnsi"/>
          <w:b/>
        </w:rPr>
        <w:t>.</w:t>
      </w:r>
      <w:r w:rsidR="003017C4" w:rsidRPr="00E07B56">
        <w:rPr>
          <w:rFonts w:cstheme="minorHAnsi"/>
        </w:rPr>
        <w:t xml:space="preserve"> </w:t>
      </w:r>
      <w:r w:rsidR="00686665" w:rsidRPr="00E07B56">
        <w:rPr>
          <w:rFonts w:eastAsia="Times New Roman" w:cstheme="minorHAnsi"/>
          <w:bCs/>
        </w:rPr>
        <w:t>Ability</w:t>
      </w:r>
      <w:r w:rsidR="0083083F" w:rsidRPr="00E07B56">
        <w:rPr>
          <w:rFonts w:eastAsia="Times New Roman" w:cstheme="minorHAnsi"/>
        </w:rPr>
        <w:t xml:space="preserve"> to </w:t>
      </w:r>
      <w:r w:rsidR="0077514E" w:rsidRPr="00E07B56">
        <w:rPr>
          <w:rFonts w:eastAsia="Times New Roman" w:cstheme="minorHAnsi"/>
        </w:rPr>
        <w:t>opt-in</w:t>
      </w:r>
      <w:r w:rsidR="0083083F" w:rsidRPr="00E07B56">
        <w:rPr>
          <w:rFonts w:eastAsia="Times New Roman" w:cstheme="minorHAnsi"/>
        </w:rPr>
        <w:t xml:space="preserve"> an agile, </w:t>
      </w:r>
      <w:r w:rsidR="009A15AA" w:rsidRPr="00E07B56">
        <w:rPr>
          <w:rFonts w:eastAsia="Times New Roman" w:cstheme="minorHAnsi"/>
        </w:rPr>
        <w:t>fas</w:t>
      </w:r>
      <w:r w:rsidR="003E065F" w:rsidRPr="00E07B56">
        <w:rPr>
          <w:rFonts w:eastAsia="Times New Roman" w:cstheme="minorHAnsi"/>
        </w:rPr>
        <w:t xml:space="preserve">t </w:t>
      </w:r>
      <w:r w:rsidR="0083083F" w:rsidRPr="00E07B56">
        <w:rPr>
          <w:rFonts w:eastAsia="Times New Roman" w:cstheme="minorHAnsi"/>
        </w:rPr>
        <w:t>paced workplace.</w:t>
      </w:r>
      <w:r w:rsidR="007C37BA" w:rsidRPr="00E07B56">
        <w:rPr>
          <w:rFonts w:eastAsia="Times New Roman" w:cstheme="minorHAnsi"/>
        </w:rPr>
        <w:t xml:space="preserve"> </w:t>
      </w:r>
    </w:p>
    <w:p w14:paraId="36D44CA0" w14:textId="3E48EA30" w:rsidR="002D4E20" w:rsidRPr="00E07B56" w:rsidRDefault="00826025" w:rsidP="002D4E20">
      <w:pPr>
        <w:spacing w:after="0" w:line="240" w:lineRule="auto"/>
        <w:rPr>
          <w:rFonts w:eastAsia="Times New Roman" w:cstheme="minorHAnsi"/>
        </w:rPr>
      </w:pPr>
      <w:r w:rsidRPr="00E07B56">
        <w:rPr>
          <w:rFonts w:eastAsia="Times New Roman" w:cstheme="minorHAnsi"/>
        </w:rPr>
        <w:t>I am a</w:t>
      </w:r>
      <w:r w:rsidR="00B27740" w:rsidRPr="00E07B56">
        <w:rPr>
          <w:rFonts w:eastAsia="Times New Roman" w:cstheme="minorHAnsi"/>
        </w:rPr>
        <w:t>ccountable as I take responsibility for my actions</w:t>
      </w:r>
      <w:r w:rsidRPr="00E07B56">
        <w:rPr>
          <w:rFonts w:eastAsia="Times New Roman" w:cstheme="minorHAnsi"/>
        </w:rPr>
        <w:t xml:space="preserve"> and </w:t>
      </w:r>
      <w:r w:rsidRPr="00E07B56">
        <w:rPr>
          <w:rFonts w:cstheme="minorHAnsi"/>
          <w:spacing w:val="-2"/>
        </w:rPr>
        <w:t xml:space="preserve">work </w:t>
      </w:r>
      <w:r w:rsidR="00AF7DC9" w:rsidRPr="00E07B56">
        <w:rPr>
          <w:rFonts w:cstheme="minorHAnsi"/>
          <w:spacing w:val="-2"/>
        </w:rPr>
        <w:t>independently</w:t>
      </w:r>
      <w:r w:rsidR="006E09AF" w:rsidRPr="00E07B56">
        <w:rPr>
          <w:rFonts w:eastAsia="Times New Roman" w:cstheme="minorHAnsi"/>
        </w:rPr>
        <w:t>.</w:t>
      </w:r>
      <w:r w:rsidR="0039471F" w:rsidRPr="00E07B56">
        <w:rPr>
          <w:rFonts w:eastAsia="Times New Roman" w:cstheme="minorHAnsi"/>
        </w:rPr>
        <w:t xml:space="preserve"> </w:t>
      </w:r>
      <w:r w:rsidR="00C331A0" w:rsidRPr="00E07B56">
        <w:rPr>
          <w:rFonts w:eastAsia="Times New Roman" w:cstheme="minorHAnsi"/>
        </w:rPr>
        <w:t>Committed to a job that will enable me to advance professionally while also advancing the company.</w:t>
      </w:r>
      <w:r w:rsidR="002D4E20" w:rsidRPr="00E07B56">
        <w:rPr>
          <w:rFonts w:eastAsia="Times New Roman" w:cstheme="minorHAnsi"/>
        </w:rPr>
        <w:t xml:space="preserve"> </w:t>
      </w:r>
    </w:p>
    <w:p w14:paraId="7E529577" w14:textId="5962621B" w:rsidR="00EB6AC0" w:rsidRPr="00E07B56" w:rsidRDefault="00EB6AC0" w:rsidP="00826025">
      <w:pPr>
        <w:spacing w:after="0" w:line="240" w:lineRule="auto"/>
        <w:rPr>
          <w:rFonts w:eastAsia="Times New Roman" w:cstheme="minorHAnsi"/>
        </w:rPr>
      </w:pPr>
    </w:p>
    <w:p w14:paraId="1A6EFA53" w14:textId="03594956" w:rsidR="0033209C" w:rsidRPr="00E07B56" w:rsidRDefault="003264D8" w:rsidP="002F4961">
      <w:pPr>
        <w:pBdr>
          <w:bottom w:val="single" w:sz="18" w:space="1" w:color="000000" w:themeColor="text1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color w:val="8496B0"/>
          <w:sz w:val="32"/>
        </w:rPr>
        <w:t xml:space="preserve">Technical Skills </w:t>
      </w:r>
    </w:p>
    <w:p w14:paraId="1703424C" w14:textId="6590D679" w:rsidR="00975E4F" w:rsidRPr="00E07B56" w:rsidRDefault="00975E4F" w:rsidP="00E63F7D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 xml:space="preserve">Object orientation programming for </w:t>
      </w:r>
      <w:r w:rsidR="003264D8" w:rsidRPr="00E07B56">
        <w:rPr>
          <w:rFonts w:eastAsia="Times New Roman" w:cstheme="minorHAnsi"/>
        </w:rPr>
        <w:t xml:space="preserve">Java </w:t>
      </w:r>
      <w:r w:rsidRPr="00E07B56">
        <w:rPr>
          <w:rFonts w:eastAsia="Times New Roman" w:cstheme="minorHAnsi"/>
        </w:rPr>
        <w:t>and C#</w:t>
      </w:r>
    </w:p>
    <w:p w14:paraId="37665EAA" w14:textId="46319B48" w:rsidR="00E63F7D" w:rsidRPr="00E07B56" w:rsidRDefault="003264D8" w:rsidP="00777116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>SQL</w:t>
      </w:r>
      <w:r w:rsidR="00777116" w:rsidRPr="00E07B56">
        <w:rPr>
          <w:rFonts w:eastAsia="Times New Roman" w:cstheme="minorHAnsi"/>
        </w:rPr>
        <w:t>, P</w:t>
      </w:r>
      <w:r w:rsidR="00E24DE5" w:rsidRPr="00E07B56">
        <w:rPr>
          <w:rFonts w:eastAsia="Times New Roman" w:cstheme="minorHAnsi"/>
        </w:rPr>
        <w:t>ython</w:t>
      </w:r>
      <w:r w:rsidR="00E63F7D"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>.</w:t>
      </w:r>
    </w:p>
    <w:p w14:paraId="58A297E8" w14:textId="0ED33CC3" w:rsidR="00975E4F" w:rsidRPr="00E07B56" w:rsidRDefault="00361B37" w:rsidP="00823831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 xml:space="preserve">NPM, </w:t>
      </w:r>
      <w:r w:rsidR="00455EC1"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>Node.js</w:t>
      </w:r>
      <w:r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>.</w:t>
      </w:r>
      <w:r w:rsidR="00346CD9"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 xml:space="preserve"> </w:t>
      </w:r>
    </w:p>
    <w:p w14:paraId="56CF9BBF" w14:textId="493850A3" w:rsidR="00346CD9" w:rsidRPr="00E07B56" w:rsidRDefault="00975E4F" w:rsidP="00E63F7D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>JS framework</w:t>
      </w:r>
      <w:r w:rsidR="00E61CB1"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>s</w:t>
      </w:r>
      <w:r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 xml:space="preserve"> as </w:t>
      </w:r>
      <w:r w:rsidR="00346CD9"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>React</w:t>
      </w:r>
      <w:r w:rsidR="00455EC1" w:rsidRPr="00E07B56">
        <w:rPr>
          <w:rFonts w:eastAsia="Times New Roman" w:cstheme="minorHAnsi"/>
          <w:color w:val="000000" w:themeColor="text1"/>
          <w:spacing w:val="-2"/>
          <w:shd w:val="clear" w:color="auto" w:fill="FFFFFF"/>
          <w:lang w:val="en-AU" w:eastAsia="en-GB"/>
        </w:rPr>
        <w:t>.js</w:t>
      </w:r>
      <w:r w:rsidR="00E63F7D" w:rsidRPr="00E07B56">
        <w:rPr>
          <w:rFonts w:cstheme="minorHAnsi"/>
        </w:rPr>
        <w:t>.</w:t>
      </w:r>
    </w:p>
    <w:p w14:paraId="63D3D72B" w14:textId="6FB61068" w:rsidR="0033209C" w:rsidRPr="00E07B56" w:rsidRDefault="003264D8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>Tableau and Power</w:t>
      </w:r>
      <w:r w:rsidR="00E12F62" w:rsidRPr="00E07B56">
        <w:rPr>
          <w:rFonts w:eastAsia="Times New Roman" w:cstheme="minorHAnsi"/>
        </w:rPr>
        <w:t xml:space="preserve"> </w:t>
      </w:r>
      <w:r w:rsidRPr="00E07B56">
        <w:rPr>
          <w:rFonts w:eastAsia="Times New Roman" w:cstheme="minorHAnsi"/>
        </w:rPr>
        <w:t>Bi.</w:t>
      </w:r>
    </w:p>
    <w:p w14:paraId="36A05CFE" w14:textId="2828018B" w:rsidR="0056476D" w:rsidRPr="00E07B56" w:rsidRDefault="0056476D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>Service Now</w:t>
      </w:r>
      <w:r w:rsidR="00D805DE">
        <w:rPr>
          <w:rFonts w:eastAsia="Times New Roman" w:cstheme="minorHAnsi"/>
        </w:rPr>
        <w:t xml:space="preserve"> administrator.</w:t>
      </w:r>
    </w:p>
    <w:p w14:paraId="3FABEC33" w14:textId="43E38F49" w:rsidR="00862932" w:rsidRPr="00E07B56" w:rsidRDefault="003264D8" w:rsidP="00862932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>HTML</w:t>
      </w:r>
      <w:r w:rsidR="00975E4F" w:rsidRPr="00E07B56">
        <w:rPr>
          <w:rFonts w:eastAsia="Times New Roman" w:cstheme="minorHAnsi"/>
        </w:rPr>
        <w:t xml:space="preserve"> 5</w:t>
      </w:r>
      <w:r w:rsidRPr="00E07B56">
        <w:rPr>
          <w:rFonts w:eastAsia="Times New Roman" w:cstheme="minorHAnsi"/>
        </w:rPr>
        <w:t>, CSS</w:t>
      </w:r>
      <w:r w:rsidR="00857500" w:rsidRPr="00E07B56">
        <w:rPr>
          <w:rFonts w:eastAsia="Times New Roman" w:cstheme="minorHAnsi"/>
        </w:rPr>
        <w:t>, JavaScript</w:t>
      </w:r>
      <w:r w:rsidR="00361B37" w:rsidRPr="00E07B56">
        <w:rPr>
          <w:rFonts w:eastAsia="Times New Roman" w:cstheme="minorHAnsi"/>
        </w:rPr>
        <w:t xml:space="preserve"> (ES6)</w:t>
      </w:r>
      <w:r w:rsidRPr="00E07B56">
        <w:rPr>
          <w:rFonts w:eastAsia="Times New Roman" w:cstheme="minorHAnsi"/>
        </w:rPr>
        <w:t>.</w:t>
      </w:r>
    </w:p>
    <w:p w14:paraId="00261977" w14:textId="1022C51F" w:rsidR="0033209C" w:rsidRPr="00E07B56" w:rsidRDefault="003264D8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 xml:space="preserve">Microsoft </w:t>
      </w:r>
      <w:r w:rsidR="00347674" w:rsidRPr="00E07B56">
        <w:rPr>
          <w:rFonts w:eastAsia="Times New Roman" w:cstheme="minorHAnsi"/>
        </w:rPr>
        <w:t>O</w:t>
      </w:r>
      <w:r w:rsidRPr="00E07B56">
        <w:rPr>
          <w:rFonts w:eastAsia="Times New Roman" w:cstheme="minorHAnsi"/>
        </w:rPr>
        <w:t xml:space="preserve">ffice </w:t>
      </w:r>
      <w:r w:rsidR="00483495" w:rsidRPr="00E07B56">
        <w:rPr>
          <w:rFonts w:eastAsia="Times New Roman" w:cstheme="minorHAnsi"/>
        </w:rPr>
        <w:t>365</w:t>
      </w:r>
      <w:r w:rsidR="00000239" w:rsidRPr="00E07B56">
        <w:rPr>
          <w:rFonts w:eastAsia="Times New Roman" w:cstheme="minorHAnsi"/>
        </w:rPr>
        <w:t>.</w:t>
      </w:r>
      <w:r w:rsidRPr="00E07B56">
        <w:rPr>
          <w:rFonts w:eastAsia="Times New Roman" w:cstheme="minorHAnsi"/>
        </w:rPr>
        <w:t xml:space="preserve"> </w:t>
      </w:r>
    </w:p>
    <w:p w14:paraId="50AB89B3" w14:textId="33539257" w:rsidR="0033209C" w:rsidRPr="00E07B56" w:rsidRDefault="003264D8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 xml:space="preserve">Jupiter, </w:t>
      </w:r>
      <w:r w:rsidR="00D915B0" w:rsidRPr="00E07B56">
        <w:rPr>
          <w:rFonts w:eastAsia="Times New Roman" w:cstheme="minorHAnsi"/>
        </w:rPr>
        <w:t xml:space="preserve">Eclipse, </w:t>
      </w:r>
      <w:r w:rsidRPr="00E07B56">
        <w:rPr>
          <w:rFonts w:eastAsia="Times New Roman" w:cstheme="minorHAnsi"/>
        </w:rPr>
        <w:t>Lucid chart</w:t>
      </w:r>
      <w:r w:rsidR="00686665" w:rsidRPr="00E07B56">
        <w:rPr>
          <w:rFonts w:eastAsia="Times New Roman" w:cstheme="minorHAnsi"/>
        </w:rPr>
        <w:t>, GitHub</w:t>
      </w:r>
      <w:r w:rsidR="00361B37" w:rsidRPr="00E07B56">
        <w:rPr>
          <w:rFonts w:eastAsia="Times New Roman" w:cstheme="minorHAnsi"/>
        </w:rPr>
        <w:t>, Git</w:t>
      </w:r>
      <w:r w:rsidR="00686665" w:rsidRPr="00E07B56">
        <w:rPr>
          <w:rFonts w:eastAsia="Times New Roman" w:cstheme="minorHAnsi"/>
        </w:rPr>
        <w:t>.</w:t>
      </w:r>
    </w:p>
    <w:p w14:paraId="5FCE7CF5" w14:textId="77777777" w:rsidR="0033209C" w:rsidRPr="00E07B56" w:rsidRDefault="003264D8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>SaaS Visual Analytics, Sap ERP.</w:t>
      </w:r>
    </w:p>
    <w:p w14:paraId="3394A70A" w14:textId="69EFB241" w:rsidR="006C57F9" w:rsidRPr="00E07B56" w:rsidRDefault="003264D8" w:rsidP="001428E4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</w:rPr>
        <w:t xml:space="preserve">Certified engineer in IT </w:t>
      </w:r>
      <w:r w:rsidR="00CC1635" w:rsidRPr="00E07B56">
        <w:rPr>
          <w:rFonts w:eastAsia="Times New Roman" w:cstheme="minorHAnsi"/>
        </w:rPr>
        <w:t xml:space="preserve">system </w:t>
      </w:r>
      <w:r w:rsidRPr="00E07B56">
        <w:rPr>
          <w:rFonts w:eastAsia="Times New Roman" w:cstheme="minorHAnsi"/>
        </w:rPr>
        <w:t>support from Udemy.</w:t>
      </w:r>
    </w:p>
    <w:p w14:paraId="238F6679" w14:textId="4B6B4301" w:rsidR="00235E02" w:rsidRPr="00E07B56" w:rsidRDefault="00235E02" w:rsidP="00862932">
      <w:pPr>
        <w:numPr>
          <w:ilvl w:val="0"/>
          <w:numId w:val="1"/>
        </w:numPr>
        <w:spacing w:after="0" w:line="240" w:lineRule="auto"/>
        <w:ind w:left="567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Certified </w:t>
      </w:r>
      <w:r w:rsidR="000B0480" w:rsidRPr="00E07B56">
        <w:rPr>
          <w:rFonts w:eastAsia="Times New Roman" w:cstheme="minorHAnsi"/>
          <w:color w:val="000000"/>
        </w:rPr>
        <w:t>Udemy</w:t>
      </w:r>
      <w:r w:rsidRPr="00E07B56">
        <w:rPr>
          <w:rFonts w:eastAsia="Times New Roman" w:cstheme="minorHAnsi"/>
          <w:color w:val="000000"/>
        </w:rPr>
        <w:t xml:space="preserve"> UI/UX designer.</w:t>
      </w:r>
    </w:p>
    <w:p w14:paraId="5D12ADF4" w14:textId="3062C7E9" w:rsidR="0033209C" w:rsidRPr="00E07B56" w:rsidRDefault="0033209C">
      <w:pPr>
        <w:spacing w:after="0" w:line="240" w:lineRule="auto"/>
        <w:rPr>
          <w:rFonts w:cstheme="minorHAnsi"/>
        </w:rPr>
      </w:pPr>
    </w:p>
    <w:p w14:paraId="232127DA" w14:textId="6956FA43" w:rsidR="007F056F" w:rsidRPr="00E07B56" w:rsidRDefault="00F040AE" w:rsidP="002F4961">
      <w:pPr>
        <w:pBdr>
          <w:bottom w:val="single" w:sz="18" w:space="1" w:color="000000" w:themeColor="text1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color w:val="8496B0"/>
          <w:sz w:val="32"/>
        </w:rPr>
        <w:t>Industr</w:t>
      </w:r>
      <w:r w:rsidR="004D651E" w:rsidRPr="00E07B56">
        <w:rPr>
          <w:rFonts w:eastAsia="Times New Roman" w:cstheme="minorHAnsi"/>
          <w:color w:val="8496B0"/>
          <w:sz w:val="32"/>
        </w:rPr>
        <w:t>y</w:t>
      </w:r>
      <w:r w:rsidRPr="00E07B56">
        <w:rPr>
          <w:rFonts w:eastAsia="Times New Roman" w:cstheme="minorHAnsi"/>
          <w:color w:val="8496B0"/>
          <w:sz w:val="32"/>
        </w:rPr>
        <w:t xml:space="preserve"> Experience</w:t>
      </w:r>
      <w:r w:rsidRPr="00E07B56">
        <w:rPr>
          <w:rFonts w:cstheme="minorHAnsi"/>
        </w:rPr>
        <w:t xml:space="preserve"> </w:t>
      </w:r>
    </w:p>
    <w:p w14:paraId="4C26DCB7" w14:textId="0B98D77E" w:rsidR="00F91953" w:rsidRPr="00E07B56" w:rsidRDefault="00F91953" w:rsidP="00B9585E">
      <w:pPr>
        <w:pBdr>
          <w:top w:val="single" w:sz="2" w:space="1" w:color="auto"/>
          <w:bottom w:val="single" w:sz="2" w:space="1" w:color="auto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sz w:val="28"/>
        </w:rPr>
        <w:t>SQL tutor at Q-spider. [</w:t>
      </w:r>
      <w:r w:rsidR="0010241D" w:rsidRPr="00E07B56">
        <w:rPr>
          <w:rFonts w:eastAsia="Times New Roman" w:cstheme="minorHAnsi"/>
          <w:sz w:val="28"/>
        </w:rPr>
        <w:t>Feb</w:t>
      </w:r>
      <w:r w:rsidRPr="00E07B56">
        <w:rPr>
          <w:rFonts w:eastAsia="Times New Roman" w:cstheme="minorHAnsi"/>
          <w:sz w:val="28"/>
        </w:rPr>
        <w:t xml:space="preserve"> 20</w:t>
      </w:r>
      <w:r w:rsidR="0010241D" w:rsidRPr="00E07B56">
        <w:rPr>
          <w:rFonts w:eastAsia="Times New Roman" w:cstheme="minorHAnsi"/>
          <w:sz w:val="28"/>
        </w:rPr>
        <w:t>20</w:t>
      </w:r>
      <w:r w:rsidRPr="00E07B56">
        <w:rPr>
          <w:rFonts w:eastAsia="Times New Roman" w:cstheme="minorHAnsi"/>
          <w:sz w:val="28"/>
        </w:rPr>
        <w:t xml:space="preserve"> –</w:t>
      </w:r>
      <w:r w:rsidR="0010241D" w:rsidRPr="00E07B56">
        <w:rPr>
          <w:rFonts w:eastAsia="Times New Roman" w:cstheme="minorHAnsi"/>
          <w:sz w:val="28"/>
        </w:rPr>
        <w:t xml:space="preserve"> June</w:t>
      </w:r>
      <w:r w:rsidRPr="00E07B56">
        <w:rPr>
          <w:rFonts w:eastAsia="Times New Roman" w:cstheme="minorHAnsi"/>
          <w:sz w:val="28"/>
        </w:rPr>
        <w:t xml:space="preserve"> 2020].</w:t>
      </w:r>
    </w:p>
    <w:p w14:paraId="09EE3EFC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Having excellent communication skills was helpful while working with multi-diverse people.</w:t>
      </w:r>
    </w:p>
    <w:p w14:paraId="13F30F9C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Coached and assisting engineering students with foundations of SQL code and relational database(oracle).</w:t>
      </w:r>
    </w:p>
    <w:p w14:paraId="6EAA80C7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Providing technical and aptitude support to students.</w:t>
      </w:r>
    </w:p>
    <w:p w14:paraId="1E1B3979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Strong attention to detail and excellent problem-solving skills.</w:t>
      </w:r>
    </w:p>
    <w:p w14:paraId="15788F15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Compared to the prior year, 3 out of 5 students were hired.</w:t>
      </w:r>
    </w:p>
    <w:p w14:paraId="4D15CDFA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Highly scalable in writing complicated SQL queries.</w:t>
      </w:r>
    </w:p>
    <w:p w14:paraId="588BD63F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Ability to clarify technical topics and communicate effectively.</w:t>
      </w:r>
    </w:p>
    <w:p w14:paraId="07A71458" w14:textId="77777777" w:rsidR="00F91953" w:rsidRPr="00E07B56" w:rsidRDefault="00F91953" w:rsidP="00F91953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Exhibited ability to operate independently and consistently. </w:t>
      </w:r>
    </w:p>
    <w:p w14:paraId="48CBC3E4" w14:textId="77777777" w:rsidR="00F91953" w:rsidRPr="00E07B56" w:rsidRDefault="00F91953" w:rsidP="00F040AE">
      <w:pPr>
        <w:spacing w:after="0" w:line="276" w:lineRule="auto"/>
        <w:rPr>
          <w:rFonts w:cstheme="minorHAnsi"/>
        </w:rPr>
      </w:pPr>
    </w:p>
    <w:p w14:paraId="41BE9C87" w14:textId="77F1235D" w:rsidR="0033209C" w:rsidRDefault="00F91953" w:rsidP="00B9585E">
      <w:pPr>
        <w:pBdr>
          <w:top w:val="single" w:sz="2" w:space="1" w:color="auto"/>
          <w:bottom w:val="single" w:sz="2" w:space="1" w:color="auto"/>
        </w:pBdr>
        <w:spacing w:after="0" w:line="276" w:lineRule="auto"/>
        <w:rPr>
          <w:rFonts w:eastAsia="Times New Roman" w:cstheme="minorHAnsi"/>
          <w:sz w:val="28"/>
        </w:rPr>
      </w:pPr>
      <w:r w:rsidRPr="00E07B56">
        <w:rPr>
          <w:rFonts w:eastAsia="Times New Roman" w:cstheme="minorHAnsi"/>
          <w:sz w:val="28"/>
        </w:rPr>
        <w:t xml:space="preserve">Front end web developer </w:t>
      </w:r>
      <w:r w:rsidR="003264D8" w:rsidRPr="00E07B56">
        <w:rPr>
          <w:rFonts w:eastAsia="Times New Roman" w:cstheme="minorHAnsi"/>
          <w:sz w:val="28"/>
        </w:rPr>
        <w:t xml:space="preserve">at </w:t>
      </w:r>
      <w:r w:rsidR="00DA6389" w:rsidRPr="00E07B56">
        <w:rPr>
          <w:rFonts w:eastAsia="Times New Roman" w:cstheme="minorHAnsi"/>
          <w:sz w:val="28"/>
        </w:rPr>
        <w:t>Derive Canny</w:t>
      </w:r>
      <w:r w:rsidR="003264D8" w:rsidRPr="00E07B56">
        <w:rPr>
          <w:rFonts w:eastAsia="Times New Roman" w:cstheme="minorHAnsi"/>
          <w:sz w:val="28"/>
        </w:rPr>
        <w:t>. [</w:t>
      </w:r>
      <w:r w:rsidRPr="00E07B56">
        <w:rPr>
          <w:rFonts w:eastAsia="Times New Roman" w:cstheme="minorHAnsi"/>
          <w:sz w:val="28"/>
        </w:rPr>
        <w:t>Oct</w:t>
      </w:r>
      <w:r w:rsidR="003264D8" w:rsidRPr="00E07B56">
        <w:rPr>
          <w:rFonts w:eastAsia="Times New Roman" w:cstheme="minorHAnsi"/>
          <w:sz w:val="28"/>
        </w:rPr>
        <w:t xml:space="preserve"> 201</w:t>
      </w:r>
      <w:r w:rsidRPr="00E07B56">
        <w:rPr>
          <w:rFonts w:eastAsia="Times New Roman" w:cstheme="minorHAnsi"/>
          <w:sz w:val="28"/>
        </w:rPr>
        <w:t>8</w:t>
      </w:r>
      <w:r w:rsidR="003264D8" w:rsidRPr="00E07B56">
        <w:rPr>
          <w:rFonts w:eastAsia="Times New Roman" w:cstheme="minorHAnsi"/>
          <w:sz w:val="28"/>
        </w:rPr>
        <w:t xml:space="preserve"> – </w:t>
      </w:r>
      <w:r w:rsidR="0010241D" w:rsidRPr="00E07B56">
        <w:rPr>
          <w:rFonts w:eastAsia="Times New Roman" w:cstheme="minorHAnsi"/>
          <w:sz w:val="28"/>
        </w:rPr>
        <w:t>Jan</w:t>
      </w:r>
      <w:r w:rsidR="003264D8" w:rsidRPr="00E07B56">
        <w:rPr>
          <w:rFonts w:eastAsia="Times New Roman" w:cstheme="minorHAnsi"/>
          <w:sz w:val="28"/>
        </w:rPr>
        <w:t xml:space="preserve"> 20</w:t>
      </w:r>
      <w:r w:rsidR="0010241D" w:rsidRPr="00E07B56">
        <w:rPr>
          <w:rFonts w:eastAsia="Times New Roman" w:cstheme="minorHAnsi"/>
          <w:sz w:val="28"/>
        </w:rPr>
        <w:t>20</w:t>
      </w:r>
      <w:r w:rsidR="003264D8" w:rsidRPr="00E07B56">
        <w:rPr>
          <w:rFonts w:eastAsia="Times New Roman" w:cstheme="minorHAnsi"/>
          <w:sz w:val="28"/>
        </w:rPr>
        <w:t>].</w:t>
      </w:r>
    </w:p>
    <w:p w14:paraId="1E9705FC" w14:textId="6EFE68E4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We designed and developed a variety of</w:t>
      </w:r>
      <w:r w:rsidR="00F72247">
        <w:rPr>
          <w:rFonts w:cstheme="minorHAnsi"/>
        </w:rPr>
        <w:t xml:space="preserve"> local</w:t>
      </w:r>
      <w:r w:rsidRPr="00866381">
        <w:rPr>
          <w:rFonts w:cstheme="minorHAnsi"/>
        </w:rPr>
        <w:t xml:space="preserve"> client projects websites using JavaScript, HTML5, CSS, and called API.</w:t>
      </w:r>
    </w:p>
    <w:p w14:paraId="22CD5104" w14:textId="77777777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Excellent understanding of the client's requirements and implementation of the project's scope.</w:t>
      </w:r>
    </w:p>
    <w:p w14:paraId="39A9D055" w14:textId="77777777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Making prototypes and wireframes using Figma</w:t>
      </w:r>
    </w:p>
    <w:p w14:paraId="42AA2A77" w14:textId="77777777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knowledge of JavaScript and Typescript on a practical level</w:t>
      </w:r>
    </w:p>
    <w:p w14:paraId="152BEC0D" w14:textId="77777777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basic knowledge of backend web development</w:t>
      </w:r>
    </w:p>
    <w:p w14:paraId="510B79E0" w14:textId="77777777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excellent knowledge of CSS frameworks like Bootstrap and also HTML5.</w:t>
      </w:r>
    </w:p>
    <w:p w14:paraId="404F6755" w14:textId="77777777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Make website prototypes using UX/UI design principles.</w:t>
      </w:r>
    </w:p>
    <w:p w14:paraId="413C035E" w14:textId="77777777" w:rsidR="00866381" w:rsidRP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through familiarity with the redux framework and react.js.</w:t>
      </w:r>
    </w:p>
    <w:p w14:paraId="1F81AA10" w14:textId="3C537D3D" w:rsidR="00866381" w:rsidRDefault="00866381" w:rsidP="00866381">
      <w:pPr>
        <w:pStyle w:val="ListParagraph"/>
        <w:numPr>
          <w:ilvl w:val="0"/>
          <w:numId w:val="13"/>
        </w:numPr>
        <w:spacing w:after="0" w:line="276" w:lineRule="auto"/>
        <w:rPr>
          <w:rFonts w:cstheme="minorHAnsi"/>
        </w:rPr>
      </w:pPr>
      <w:r w:rsidRPr="00866381">
        <w:rPr>
          <w:rFonts w:cstheme="minorHAnsi"/>
        </w:rPr>
        <w:t>Understanding and how to reading  </w:t>
      </w:r>
      <w:proofErr w:type="spellStart"/>
      <w:r w:rsidRPr="00866381">
        <w:rPr>
          <w:rFonts w:cstheme="minorHAnsi"/>
        </w:rPr>
        <w:t>Json</w:t>
      </w:r>
      <w:proofErr w:type="spellEnd"/>
      <w:r w:rsidRPr="00866381">
        <w:rPr>
          <w:rFonts w:cstheme="minorHAnsi"/>
        </w:rPr>
        <w:t xml:space="preserve"> file and use of Rest API.</w:t>
      </w:r>
    </w:p>
    <w:p w14:paraId="69F85936" w14:textId="77777777" w:rsidR="00866381" w:rsidRPr="00866381" w:rsidRDefault="00866381" w:rsidP="00866381">
      <w:pPr>
        <w:pStyle w:val="ListParagraph"/>
        <w:spacing w:after="0" w:line="276" w:lineRule="auto"/>
        <w:rPr>
          <w:rFonts w:cstheme="minorHAnsi"/>
        </w:rPr>
      </w:pPr>
    </w:p>
    <w:p w14:paraId="59C4BA54" w14:textId="3659FEAC" w:rsidR="0033209C" w:rsidRPr="00E07B56" w:rsidRDefault="003264D8" w:rsidP="00B9585E">
      <w:pPr>
        <w:pBdr>
          <w:top w:val="single" w:sz="2" w:space="1" w:color="auto"/>
          <w:bottom w:val="single" w:sz="2" w:space="1" w:color="auto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color w:val="000000"/>
          <w:sz w:val="28"/>
        </w:rPr>
        <w:lastRenderedPageBreak/>
        <w:t xml:space="preserve">Intern at BEML Limited. [Aug 2018 - Oct 2018]    </w:t>
      </w:r>
    </w:p>
    <w:p w14:paraId="6B2D00A1" w14:textId="0E7D9CC1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Familiarity </w:t>
      </w:r>
      <w:r w:rsidR="00710CEC" w:rsidRPr="00E07B56">
        <w:rPr>
          <w:rFonts w:eastAsia="Times New Roman" w:cstheme="minorHAnsi"/>
          <w:color w:val="000000"/>
        </w:rPr>
        <w:t>with</w:t>
      </w:r>
      <w:r w:rsidRPr="00E07B56">
        <w:rPr>
          <w:rFonts w:eastAsia="Times New Roman" w:cstheme="minorHAnsi"/>
          <w:color w:val="000000"/>
        </w:rPr>
        <w:t xml:space="preserve"> mining products like dump trucks, water sprinklers</w:t>
      </w:r>
      <w:r w:rsidR="00710CEC" w:rsidRPr="00E07B56">
        <w:rPr>
          <w:rFonts w:eastAsia="Times New Roman" w:cstheme="minorHAnsi"/>
          <w:color w:val="000000"/>
        </w:rPr>
        <w:t>,</w:t>
      </w:r>
      <w:r w:rsidRPr="00E07B56">
        <w:rPr>
          <w:rFonts w:eastAsia="Times New Roman" w:cstheme="minorHAnsi"/>
          <w:color w:val="000000"/>
        </w:rPr>
        <w:t xml:space="preserve"> and engines</w:t>
      </w:r>
      <w:r w:rsidR="001F2D71" w:rsidRPr="00E07B56">
        <w:rPr>
          <w:rFonts w:eastAsia="Times New Roman" w:cstheme="minorHAnsi"/>
          <w:color w:val="000000"/>
        </w:rPr>
        <w:t xml:space="preserve"> used in heavy industry</w:t>
      </w:r>
      <w:r w:rsidRPr="00E07B56">
        <w:rPr>
          <w:rFonts w:eastAsia="Times New Roman" w:cstheme="minorHAnsi"/>
          <w:color w:val="000000"/>
        </w:rPr>
        <w:t xml:space="preserve">. </w:t>
      </w:r>
    </w:p>
    <w:p w14:paraId="387E11B5" w14:textId="76524F89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Knowledge o</w:t>
      </w:r>
      <w:r w:rsidR="00710CEC" w:rsidRPr="00E07B56">
        <w:rPr>
          <w:rFonts w:eastAsia="Times New Roman" w:cstheme="minorHAnsi"/>
          <w:color w:val="000000"/>
        </w:rPr>
        <w:t>f</w:t>
      </w:r>
      <w:r w:rsidRPr="00E07B56">
        <w:rPr>
          <w:rFonts w:eastAsia="Times New Roman" w:cstheme="minorHAnsi"/>
          <w:color w:val="000000"/>
        </w:rPr>
        <w:t xml:space="preserve"> large scale manufacturing compan</w:t>
      </w:r>
      <w:r w:rsidR="00710CEC" w:rsidRPr="00E07B56">
        <w:rPr>
          <w:rFonts w:eastAsia="Times New Roman" w:cstheme="minorHAnsi"/>
          <w:color w:val="000000"/>
        </w:rPr>
        <w:t>ies</w:t>
      </w:r>
      <w:r w:rsidRPr="00E07B56">
        <w:rPr>
          <w:rFonts w:eastAsia="Times New Roman" w:cstheme="minorHAnsi"/>
          <w:color w:val="000000"/>
        </w:rPr>
        <w:t>.</w:t>
      </w:r>
    </w:p>
    <w:p w14:paraId="577A11E9" w14:textId="77777777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Thorough understanding of </w:t>
      </w:r>
      <w:r w:rsidRPr="00E07B56">
        <w:rPr>
          <w:rFonts w:eastAsia="Times New Roman" w:cstheme="minorHAnsi"/>
        </w:rPr>
        <w:t xml:space="preserve">Microsoft </w:t>
      </w:r>
      <w:r w:rsidRPr="00E07B56">
        <w:rPr>
          <w:rFonts w:eastAsia="Times New Roman" w:cstheme="minorHAnsi"/>
          <w:color w:val="000000" w:themeColor="text1"/>
        </w:rPr>
        <w:t xml:space="preserve">Word </w:t>
      </w:r>
      <w:r w:rsidRPr="00E07B56">
        <w:rPr>
          <w:rFonts w:eastAsia="Times New Roman" w:cstheme="minorHAnsi"/>
          <w:color w:val="1E1E1E"/>
        </w:rPr>
        <w:t xml:space="preserve">and </w:t>
      </w:r>
      <w:r w:rsidRPr="00E07B56">
        <w:rPr>
          <w:rFonts w:eastAsia="Times New Roman" w:cstheme="minorHAnsi"/>
        </w:rPr>
        <w:t xml:space="preserve">Microsoft </w:t>
      </w:r>
      <w:r w:rsidRPr="00E07B56">
        <w:rPr>
          <w:rFonts w:eastAsia="Times New Roman" w:cstheme="minorHAnsi"/>
          <w:color w:val="000000" w:themeColor="text1"/>
        </w:rPr>
        <w:t>Excel</w:t>
      </w:r>
      <w:r w:rsidRPr="00E07B56">
        <w:rPr>
          <w:rFonts w:eastAsia="Times New Roman" w:cstheme="minorHAnsi"/>
          <w:color w:val="1E1E1E"/>
        </w:rPr>
        <w:t>.</w:t>
      </w:r>
    </w:p>
    <w:p w14:paraId="010E0A97" w14:textId="4419E7EA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Understanding of warehouse management by supply-chain </w:t>
      </w:r>
      <w:r w:rsidR="00DE4700" w:rsidRPr="00E07B56">
        <w:rPr>
          <w:rFonts w:eastAsia="Times New Roman" w:cstheme="minorHAnsi"/>
          <w:color w:val="000000"/>
        </w:rPr>
        <w:t>analyses</w:t>
      </w:r>
      <w:r w:rsidRPr="00E07B56">
        <w:rPr>
          <w:rFonts w:eastAsia="Times New Roman" w:cstheme="minorHAnsi"/>
          <w:color w:val="000000"/>
        </w:rPr>
        <w:t xml:space="preserve"> of previous </w:t>
      </w:r>
      <w:r w:rsidR="00694EAC" w:rsidRPr="00E07B56">
        <w:rPr>
          <w:rFonts w:eastAsia="Times New Roman" w:cstheme="minorHAnsi"/>
          <w:color w:val="000000"/>
        </w:rPr>
        <w:t>year's</w:t>
      </w:r>
      <w:r w:rsidRPr="00E07B56">
        <w:rPr>
          <w:rFonts w:eastAsia="Times New Roman" w:cstheme="minorHAnsi"/>
          <w:color w:val="000000"/>
        </w:rPr>
        <w:t xml:space="preserve"> data</w:t>
      </w:r>
      <w:r w:rsidR="00A87BAA" w:rsidRPr="00E07B56">
        <w:rPr>
          <w:rFonts w:eastAsia="Times New Roman" w:cstheme="minorHAnsi"/>
          <w:color w:val="000000"/>
        </w:rPr>
        <w:t>base</w:t>
      </w:r>
      <w:r w:rsidRPr="00E07B56">
        <w:rPr>
          <w:rFonts w:eastAsia="Times New Roman" w:cstheme="minorHAnsi"/>
          <w:color w:val="000000"/>
        </w:rPr>
        <w:t>.</w:t>
      </w:r>
    </w:p>
    <w:p w14:paraId="12B8E866" w14:textId="2FEB2C84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Managing </w:t>
      </w:r>
      <w:r w:rsidR="00710CEC" w:rsidRPr="00E07B56">
        <w:rPr>
          <w:rFonts w:eastAsia="Times New Roman" w:cstheme="minorHAnsi"/>
          <w:color w:val="000000"/>
        </w:rPr>
        <w:t xml:space="preserve">the </w:t>
      </w:r>
      <w:r w:rsidRPr="00E07B56">
        <w:rPr>
          <w:rFonts w:eastAsia="Times New Roman" w:cstheme="minorHAnsi"/>
          <w:color w:val="000000"/>
        </w:rPr>
        <w:t>overall cost of mining vehicle</w:t>
      </w:r>
      <w:r w:rsidR="00710CEC" w:rsidRPr="00E07B56">
        <w:rPr>
          <w:rFonts w:eastAsia="Times New Roman" w:cstheme="minorHAnsi"/>
          <w:color w:val="000000"/>
        </w:rPr>
        <w:t>s</w:t>
      </w:r>
      <w:r w:rsidRPr="00E07B56">
        <w:rPr>
          <w:rFonts w:eastAsia="Times New Roman" w:cstheme="minorHAnsi"/>
          <w:color w:val="000000"/>
        </w:rPr>
        <w:t xml:space="preserve"> by continuing analysis of market competitors.</w:t>
      </w:r>
    </w:p>
    <w:p w14:paraId="5AB8449B" w14:textId="2D76E301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Sound knowledge about employee pay by estimating </w:t>
      </w:r>
      <w:r w:rsidR="00710CEC" w:rsidRPr="00E07B56">
        <w:rPr>
          <w:rFonts w:eastAsia="Times New Roman" w:cstheme="minorHAnsi"/>
          <w:color w:val="000000"/>
        </w:rPr>
        <w:t xml:space="preserve">the </w:t>
      </w:r>
      <w:r w:rsidRPr="00E07B56">
        <w:rPr>
          <w:rFonts w:eastAsia="Times New Roman" w:cstheme="minorHAnsi"/>
          <w:color w:val="000000"/>
        </w:rPr>
        <w:t xml:space="preserve">overall manufacturing cost of the product. </w:t>
      </w:r>
    </w:p>
    <w:p w14:paraId="6A2CD273" w14:textId="05C97680" w:rsidR="0033209C" w:rsidRPr="00E07B56" w:rsidRDefault="008E0D9D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Analysing</w:t>
      </w:r>
      <w:r w:rsidR="003264D8" w:rsidRPr="00E07B56">
        <w:rPr>
          <w:rFonts w:eastAsia="Times New Roman" w:cstheme="minorHAnsi"/>
          <w:color w:val="000000"/>
        </w:rPr>
        <w:t xml:space="preserve"> estimated takt time against actual takt time taken in each station to improve assembly line production.</w:t>
      </w:r>
    </w:p>
    <w:p w14:paraId="6F519C09" w14:textId="2244308C" w:rsidR="00A626D4" w:rsidRPr="00E07B56" w:rsidRDefault="00F50819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 xml:space="preserve">Workforce </w:t>
      </w:r>
      <w:r w:rsidRPr="00E07B56">
        <w:rPr>
          <w:rFonts w:cstheme="minorHAnsi"/>
        </w:rPr>
        <w:t>management consulting</w:t>
      </w:r>
      <w:r w:rsidRPr="00E07B56">
        <w:rPr>
          <w:rFonts w:cstheme="minorHAnsi"/>
          <w:color w:val="777777"/>
        </w:rPr>
        <w:t xml:space="preserve"> </w:t>
      </w:r>
      <w:r w:rsidR="00F33BFF" w:rsidRPr="00E07B56">
        <w:rPr>
          <w:rFonts w:cstheme="minorHAnsi"/>
        </w:rPr>
        <w:t>to reach</w:t>
      </w:r>
      <w:r w:rsidR="00B76C31" w:rsidRPr="00E07B56">
        <w:rPr>
          <w:rFonts w:cstheme="minorHAnsi"/>
        </w:rPr>
        <w:t xml:space="preserve"> </w:t>
      </w:r>
      <w:r w:rsidR="00F33BFF" w:rsidRPr="00E07B56">
        <w:rPr>
          <w:rFonts w:cstheme="minorHAnsi"/>
        </w:rPr>
        <w:t>expected</w:t>
      </w:r>
      <w:r w:rsidR="00B76C31" w:rsidRPr="00E07B56">
        <w:rPr>
          <w:rFonts w:cstheme="minorHAnsi"/>
        </w:rPr>
        <w:t xml:space="preserve"> product demand</w:t>
      </w:r>
      <w:r w:rsidR="00A626D4" w:rsidRPr="00E07B56">
        <w:rPr>
          <w:rFonts w:cstheme="minorHAnsi"/>
        </w:rPr>
        <w:t>.</w:t>
      </w:r>
    </w:p>
    <w:p w14:paraId="549269BB" w14:textId="410B4AE5" w:rsidR="0033209C" w:rsidRPr="00E07B56" w:rsidRDefault="00710CEC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E</w:t>
      </w:r>
      <w:r w:rsidR="003264D8" w:rsidRPr="00E07B56">
        <w:rPr>
          <w:rFonts w:eastAsia="Times New Roman" w:cstheme="minorHAnsi"/>
          <w:color w:val="000000"/>
        </w:rPr>
        <w:t xml:space="preserve">fficiency of </w:t>
      </w:r>
      <w:r w:rsidR="00105480" w:rsidRPr="00E07B56">
        <w:rPr>
          <w:rFonts w:eastAsia="Times New Roman" w:cstheme="minorHAnsi"/>
          <w:color w:val="000000"/>
        </w:rPr>
        <w:t xml:space="preserve">an </w:t>
      </w:r>
      <w:r w:rsidR="003264D8" w:rsidRPr="00E07B56">
        <w:rPr>
          <w:rFonts w:eastAsia="Times New Roman" w:cstheme="minorHAnsi"/>
          <w:color w:val="000000"/>
        </w:rPr>
        <w:t>assembly line is managed by reviewing and ranking suppliers based on their quality and delivery timeframes.</w:t>
      </w:r>
    </w:p>
    <w:p w14:paraId="0FEF109D" w14:textId="49E866CD" w:rsidR="0033209C" w:rsidRPr="00E07B56" w:rsidRDefault="0063490B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D</w:t>
      </w:r>
      <w:r w:rsidR="003264D8" w:rsidRPr="00E07B56">
        <w:rPr>
          <w:rFonts w:eastAsia="Times New Roman" w:cstheme="minorHAnsi"/>
          <w:color w:val="000000"/>
        </w:rPr>
        <w:t>ata</w:t>
      </w:r>
      <w:r w:rsidR="00721CE1" w:rsidRPr="00E07B56">
        <w:rPr>
          <w:rFonts w:eastAsia="Times New Roman" w:cstheme="minorHAnsi"/>
          <w:color w:val="000000"/>
        </w:rPr>
        <w:t>base</w:t>
      </w:r>
      <w:r w:rsidR="003264D8" w:rsidRPr="00E07B56">
        <w:rPr>
          <w:rFonts w:eastAsia="Times New Roman" w:cstheme="minorHAnsi"/>
          <w:color w:val="000000"/>
        </w:rPr>
        <w:t xml:space="preserve"> management</w:t>
      </w:r>
      <w:r w:rsidR="00721CE1" w:rsidRPr="00E07B56">
        <w:rPr>
          <w:rFonts w:eastAsia="Times New Roman" w:cstheme="minorHAnsi"/>
          <w:color w:val="000000"/>
        </w:rPr>
        <w:t xml:space="preserve"> </w:t>
      </w:r>
      <w:r w:rsidR="003264D8" w:rsidRPr="00E07B56">
        <w:rPr>
          <w:rFonts w:eastAsia="Times New Roman" w:cstheme="minorHAnsi"/>
          <w:color w:val="000000"/>
        </w:rPr>
        <w:t>of invoices to keep track of product details</w:t>
      </w:r>
      <w:r w:rsidR="00162187" w:rsidRPr="00E07B56">
        <w:rPr>
          <w:rFonts w:eastAsia="Times New Roman" w:cstheme="minorHAnsi"/>
          <w:color w:val="000000"/>
        </w:rPr>
        <w:t xml:space="preserve"> sales</w:t>
      </w:r>
      <w:r w:rsidR="003264D8" w:rsidRPr="00E07B56">
        <w:rPr>
          <w:rFonts w:eastAsia="Times New Roman" w:cstheme="minorHAnsi"/>
          <w:color w:val="000000"/>
        </w:rPr>
        <w:t xml:space="preserve">, warranty/billing policy and payment methods, the employee who validated and customer </w:t>
      </w:r>
      <w:r w:rsidRPr="00E07B56">
        <w:rPr>
          <w:rFonts w:eastAsia="Times New Roman" w:cstheme="minorHAnsi"/>
          <w:color w:val="000000"/>
        </w:rPr>
        <w:t>id</w:t>
      </w:r>
      <w:r w:rsidR="003264D8" w:rsidRPr="00E07B56">
        <w:rPr>
          <w:rFonts w:eastAsia="Times New Roman" w:cstheme="minorHAnsi"/>
          <w:color w:val="000000"/>
        </w:rPr>
        <w:t>, etc.</w:t>
      </w:r>
    </w:p>
    <w:p w14:paraId="0F13CEEF" w14:textId="153B4632" w:rsidR="00ED33D5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 xml:space="preserve">Before </w:t>
      </w:r>
      <w:r w:rsidR="00710CEC" w:rsidRPr="00E07B56">
        <w:rPr>
          <w:rFonts w:eastAsia="Times New Roman" w:cstheme="minorHAnsi"/>
          <w:color w:val="000000"/>
        </w:rPr>
        <w:t xml:space="preserve">a </w:t>
      </w:r>
      <w:r w:rsidRPr="00E07B56">
        <w:rPr>
          <w:rFonts w:eastAsia="Times New Roman" w:cstheme="minorHAnsi"/>
          <w:color w:val="000000"/>
        </w:rPr>
        <w:t xml:space="preserve">vehicle goes on the road, </w:t>
      </w:r>
      <w:r w:rsidR="00710CEC" w:rsidRPr="00E07B56">
        <w:rPr>
          <w:rFonts w:eastAsia="Times New Roman" w:cstheme="minorHAnsi"/>
          <w:color w:val="000000"/>
        </w:rPr>
        <w:t xml:space="preserve">the </w:t>
      </w:r>
      <w:r w:rsidRPr="00E07B56">
        <w:rPr>
          <w:rFonts w:eastAsia="Times New Roman" w:cstheme="minorHAnsi"/>
          <w:color w:val="000000"/>
        </w:rPr>
        <w:t>automotive vehicle passes a quality assurance.</w:t>
      </w:r>
    </w:p>
    <w:p w14:paraId="7E68B9D3" w14:textId="77777777" w:rsidR="00ED33D5" w:rsidRPr="00E07B56" w:rsidRDefault="00ED33D5">
      <w:pPr>
        <w:spacing w:after="0" w:line="276" w:lineRule="auto"/>
        <w:rPr>
          <w:rFonts w:eastAsia="Times New Roman" w:cstheme="minorHAnsi"/>
          <w:color w:val="000000"/>
          <w:sz w:val="28"/>
        </w:rPr>
      </w:pPr>
    </w:p>
    <w:p w14:paraId="7067CAA5" w14:textId="15C0589A" w:rsidR="0033209C" w:rsidRPr="00E07B56" w:rsidRDefault="003264D8" w:rsidP="00B9585E">
      <w:pPr>
        <w:pBdr>
          <w:top w:val="single" w:sz="2" w:space="1" w:color="auto"/>
          <w:bottom w:val="single" w:sz="2" w:space="1" w:color="auto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color w:val="000000"/>
          <w:sz w:val="28"/>
        </w:rPr>
        <w:t xml:space="preserve">Customer service representative at </w:t>
      </w:r>
      <w:r w:rsidR="00734251" w:rsidRPr="00E07B56">
        <w:rPr>
          <w:rFonts w:eastAsia="Times New Roman" w:cstheme="minorHAnsi"/>
          <w:color w:val="000000"/>
          <w:sz w:val="28"/>
        </w:rPr>
        <w:t>HGS</w:t>
      </w:r>
      <w:r w:rsidRPr="00E07B56">
        <w:rPr>
          <w:rFonts w:eastAsia="Times New Roman" w:cstheme="minorHAnsi"/>
          <w:color w:val="000000"/>
          <w:sz w:val="28"/>
        </w:rPr>
        <w:t>. [Oct 2017 - June 2018]</w:t>
      </w:r>
    </w:p>
    <w:p w14:paraId="58D61387" w14:textId="77777777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Learned to deliver exceptional customer service and support.</w:t>
      </w:r>
    </w:p>
    <w:p w14:paraId="27B7F7FD" w14:textId="27DCBA82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 xml:space="preserve">Developed </w:t>
      </w:r>
      <w:r w:rsidR="00483495" w:rsidRPr="00E07B56">
        <w:rPr>
          <w:rFonts w:eastAsia="Times New Roman" w:cstheme="minorHAnsi"/>
          <w:color w:val="000000"/>
        </w:rPr>
        <w:t>interacting with customer</w:t>
      </w:r>
      <w:r w:rsidRPr="00E07B56">
        <w:rPr>
          <w:rFonts w:eastAsia="Times New Roman" w:cstheme="minorHAnsi"/>
        </w:rPr>
        <w:t xml:space="preserve"> </w:t>
      </w:r>
      <w:r w:rsidR="00710CEC" w:rsidRPr="00E07B56">
        <w:rPr>
          <w:rFonts w:eastAsia="Times New Roman" w:cstheme="minorHAnsi"/>
        </w:rPr>
        <w:t>that</w:t>
      </w:r>
      <w:r w:rsidRPr="00E07B56">
        <w:rPr>
          <w:rFonts w:eastAsia="Times New Roman" w:cstheme="minorHAnsi"/>
        </w:rPr>
        <w:t xml:space="preserve"> lead to professional </w:t>
      </w:r>
      <w:r w:rsidR="00DF6E34" w:rsidRPr="00E07B56">
        <w:rPr>
          <w:rFonts w:eastAsia="Times New Roman" w:cstheme="minorHAnsi"/>
        </w:rPr>
        <w:t>manne</w:t>
      </w:r>
      <w:r w:rsidR="003B11AD" w:rsidRPr="00E07B56">
        <w:rPr>
          <w:rFonts w:eastAsia="Times New Roman" w:cstheme="minorHAnsi"/>
        </w:rPr>
        <w:t>r</w:t>
      </w:r>
      <w:r w:rsidRPr="00E07B56">
        <w:rPr>
          <w:rFonts w:eastAsia="Times New Roman" w:cstheme="minorHAnsi"/>
        </w:rPr>
        <w:t>.</w:t>
      </w:r>
    </w:p>
    <w:p w14:paraId="57B1657F" w14:textId="5F7B7249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 xml:space="preserve">Honed </w:t>
      </w:r>
      <w:r w:rsidR="00862932" w:rsidRPr="00E07B56">
        <w:rPr>
          <w:rFonts w:eastAsia="Times New Roman" w:cstheme="minorHAnsi"/>
        </w:rPr>
        <w:t>problem-solving</w:t>
      </w:r>
      <w:r w:rsidRPr="00E07B56">
        <w:rPr>
          <w:rFonts w:eastAsia="Times New Roman" w:cstheme="minorHAnsi"/>
        </w:rPr>
        <w:t xml:space="preserve"> and </w:t>
      </w:r>
      <w:r w:rsidR="00FC35C9" w:rsidRPr="00E07B56">
        <w:rPr>
          <w:rFonts w:eastAsia="Times New Roman" w:cstheme="minorHAnsi"/>
        </w:rPr>
        <w:t xml:space="preserve">strong </w:t>
      </w:r>
      <w:r w:rsidRPr="00E07B56">
        <w:rPr>
          <w:rFonts w:eastAsia="Times New Roman" w:cstheme="minorHAnsi"/>
        </w:rPr>
        <w:t>analytical skill</w:t>
      </w:r>
      <w:r w:rsidR="00710CEC" w:rsidRPr="00E07B56">
        <w:rPr>
          <w:rFonts w:eastAsia="Times New Roman" w:cstheme="minorHAnsi"/>
        </w:rPr>
        <w:t>s</w:t>
      </w:r>
      <w:r w:rsidRPr="00E07B56">
        <w:rPr>
          <w:rFonts w:eastAsia="Times New Roman" w:cstheme="minorHAnsi"/>
        </w:rPr>
        <w:t xml:space="preserve"> with innovative ideas.</w:t>
      </w:r>
    </w:p>
    <w:p w14:paraId="4B8FA901" w14:textId="77777777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As a respectable dealer, I am confident in dealing with both happy and disappointed clients with a positive attitude.</w:t>
      </w:r>
    </w:p>
    <w:p w14:paraId="61536C78" w14:textId="54DF9CB7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Utilizing analytical and material management skills to overcome challenges.</w:t>
      </w:r>
    </w:p>
    <w:p w14:paraId="58752104" w14:textId="519261C6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Formed strong bonds and developed collaborative work with a diverse group of talented colleagues on the team to meet the deadline.</w:t>
      </w:r>
    </w:p>
    <w:p w14:paraId="77BDB880" w14:textId="550AE97A" w:rsidR="00D51D59" w:rsidRPr="00E07B56" w:rsidRDefault="00D51D59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cstheme="minorHAnsi"/>
          <w:shd w:val="clear" w:color="auto" w:fill="FFFFFF"/>
        </w:rPr>
        <w:t>Excellent time management skills</w:t>
      </w:r>
      <w:r w:rsidR="000C5ED5" w:rsidRPr="00E07B56">
        <w:rPr>
          <w:rFonts w:cstheme="minorHAnsi"/>
          <w:shd w:val="clear" w:color="auto" w:fill="FFFFFF"/>
        </w:rPr>
        <w:t xml:space="preserve"> to improve </w:t>
      </w:r>
      <w:r w:rsidR="002064A3" w:rsidRPr="00E07B56">
        <w:rPr>
          <w:rFonts w:cstheme="minorHAnsi"/>
        </w:rPr>
        <w:t>end user</w:t>
      </w:r>
      <w:r w:rsidR="000C5ED5" w:rsidRPr="00E07B56">
        <w:rPr>
          <w:rFonts w:cstheme="minorHAnsi"/>
        </w:rPr>
        <w:t xml:space="preserve"> experience</w:t>
      </w:r>
      <w:r w:rsidRPr="00E07B56">
        <w:rPr>
          <w:rFonts w:cstheme="minorHAnsi"/>
          <w:shd w:val="clear" w:color="auto" w:fill="FFFFFF"/>
        </w:rPr>
        <w:t>.</w:t>
      </w:r>
    </w:p>
    <w:p w14:paraId="4F07660A" w14:textId="53C20957" w:rsidR="00A626D4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 xml:space="preserve">Basic </w:t>
      </w:r>
      <w:r w:rsidRPr="00E07B56">
        <w:rPr>
          <w:rFonts w:eastAsia="Times New Roman" w:cstheme="minorHAnsi"/>
          <w:color w:val="000000"/>
        </w:rPr>
        <w:t xml:space="preserve">troubleshooting techniques </w:t>
      </w:r>
      <w:r w:rsidR="001D04CC" w:rsidRPr="00E07B56">
        <w:rPr>
          <w:rFonts w:eastAsia="Times New Roman" w:cstheme="minorHAnsi"/>
          <w:color w:val="000000"/>
        </w:rPr>
        <w:t>and software</w:t>
      </w:r>
      <w:r w:rsidR="005A437C" w:rsidRPr="00E07B56">
        <w:rPr>
          <w:rFonts w:eastAsia="Times New Roman" w:cstheme="minorHAnsi"/>
          <w:color w:val="000000"/>
        </w:rPr>
        <w:t xml:space="preserve"> </w:t>
      </w:r>
      <w:r w:rsidR="001D04CC" w:rsidRPr="00E07B56">
        <w:rPr>
          <w:rFonts w:eastAsia="Times New Roman" w:cstheme="minorHAnsi"/>
          <w:color w:val="000000"/>
        </w:rPr>
        <w:t>issue</w:t>
      </w:r>
      <w:r w:rsidR="00F11184" w:rsidRPr="00E07B56">
        <w:rPr>
          <w:rFonts w:eastAsia="Times New Roman" w:cstheme="minorHAnsi"/>
          <w:color w:val="000000"/>
        </w:rPr>
        <w:t>s</w:t>
      </w:r>
      <w:r w:rsidR="001D04CC" w:rsidRPr="00E07B56">
        <w:rPr>
          <w:rFonts w:eastAsia="Times New Roman" w:cstheme="minorHAnsi"/>
          <w:color w:val="000000"/>
        </w:rPr>
        <w:t xml:space="preserve"> </w:t>
      </w:r>
      <w:r w:rsidRPr="00E07B56">
        <w:rPr>
          <w:rFonts w:eastAsia="Times New Roman" w:cstheme="minorHAnsi"/>
          <w:color w:val="000000"/>
        </w:rPr>
        <w:t>were taught and aided by technical assistance.</w:t>
      </w:r>
    </w:p>
    <w:p w14:paraId="4F08CC9B" w14:textId="77777777" w:rsidR="00B47F19" w:rsidRPr="00E07B56" w:rsidRDefault="00B47F19" w:rsidP="00B47F19">
      <w:pPr>
        <w:spacing w:after="0" w:line="240" w:lineRule="auto"/>
        <w:ind w:left="720"/>
        <w:rPr>
          <w:rFonts w:cstheme="minorHAnsi"/>
        </w:rPr>
      </w:pPr>
    </w:p>
    <w:p w14:paraId="21FA3012" w14:textId="46087F45" w:rsidR="0033209C" w:rsidRPr="00E07B56" w:rsidRDefault="003264D8" w:rsidP="00B9585E">
      <w:pPr>
        <w:pBdr>
          <w:top w:val="single" w:sz="2" w:space="1" w:color="auto"/>
          <w:bottom w:val="single" w:sz="2" w:space="1" w:color="auto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color w:val="000000"/>
          <w:sz w:val="28"/>
        </w:rPr>
        <w:t>Intern at BSNL [Jun 2017 - Aug 2017]</w:t>
      </w:r>
    </w:p>
    <w:p w14:paraId="1612F94F" w14:textId="5416AB93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Knowledge</w:t>
      </w:r>
      <w:r w:rsidRPr="00E07B56">
        <w:rPr>
          <w:rFonts w:eastAsia="Times New Roman" w:cstheme="minorHAnsi"/>
        </w:rPr>
        <w:t xml:space="preserve"> o</w:t>
      </w:r>
      <w:r w:rsidR="00710CEC" w:rsidRPr="00E07B56">
        <w:rPr>
          <w:rFonts w:eastAsia="Times New Roman" w:cstheme="minorHAnsi"/>
        </w:rPr>
        <w:t>f</w:t>
      </w:r>
      <w:r w:rsidRPr="00E07B56">
        <w:rPr>
          <w:rFonts w:eastAsia="Times New Roman" w:cstheme="minorHAnsi"/>
        </w:rPr>
        <w:t xml:space="preserve"> the technologies and channels that are used to transmit communication information in signals across long distances through </w:t>
      </w:r>
      <w:r w:rsidR="00710CEC" w:rsidRPr="00E07B56">
        <w:rPr>
          <w:rFonts w:eastAsia="Times New Roman" w:cstheme="minorHAnsi"/>
        </w:rPr>
        <w:t xml:space="preserve">the </w:t>
      </w:r>
      <w:r w:rsidRPr="00E07B56">
        <w:rPr>
          <w:rFonts w:eastAsia="Times New Roman" w:cstheme="minorHAnsi"/>
        </w:rPr>
        <w:t>wire, radio, optical, or other electromagnetic means.</w:t>
      </w:r>
    </w:p>
    <w:p w14:paraId="70F30C36" w14:textId="77777777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Learned about maintenance of life of electrical equipment/communication systems.</w:t>
      </w:r>
    </w:p>
    <w:p w14:paraId="37285C85" w14:textId="77777777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Good understanding of the need of ensuring that all electrical equipment meets both safety regulations and requirements of the work site.</w:t>
      </w:r>
    </w:p>
    <w:p w14:paraId="2272192F" w14:textId="04C10CD5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 xml:space="preserve">Comprehensive knowledge of mobile services, including 2G, 3G, </w:t>
      </w:r>
      <w:r w:rsidR="00710CEC" w:rsidRPr="00E07B56">
        <w:rPr>
          <w:rFonts w:eastAsia="Times New Roman" w:cstheme="minorHAnsi"/>
        </w:rPr>
        <w:t xml:space="preserve">and </w:t>
      </w:r>
      <w:r w:rsidRPr="00E07B56">
        <w:rPr>
          <w:rFonts w:eastAsia="Times New Roman" w:cstheme="minorHAnsi"/>
        </w:rPr>
        <w:t>4G for small and big projects in the Country.</w:t>
      </w:r>
    </w:p>
    <w:p w14:paraId="0E3CE2C4" w14:textId="289BB503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Exposed to data</w:t>
      </w:r>
      <w:r w:rsidR="00CC1635" w:rsidRPr="00E07B56">
        <w:rPr>
          <w:rFonts w:eastAsia="Times New Roman" w:cstheme="minorHAnsi"/>
        </w:rPr>
        <w:t xml:space="preserve"> </w:t>
      </w:r>
      <w:r w:rsidRPr="00E07B56">
        <w:rPr>
          <w:rFonts w:eastAsia="Times New Roman" w:cstheme="minorHAnsi"/>
        </w:rPr>
        <w:t xml:space="preserve">driven strategy to </w:t>
      </w:r>
      <w:r w:rsidR="008E0D9D" w:rsidRPr="00E07B56">
        <w:rPr>
          <w:rFonts w:eastAsia="Times New Roman" w:cstheme="minorHAnsi"/>
        </w:rPr>
        <w:t>analyse</w:t>
      </w:r>
      <w:r w:rsidRPr="00E07B56">
        <w:rPr>
          <w:rFonts w:eastAsia="Times New Roman" w:cstheme="minorHAnsi"/>
        </w:rPr>
        <w:t xml:space="preserve"> events in real time to provide better network</w:t>
      </w:r>
      <w:r w:rsidR="005D312B" w:rsidRPr="00E07B56">
        <w:rPr>
          <w:rFonts w:eastAsia="Times New Roman" w:cstheme="minorHAnsi"/>
        </w:rPr>
        <w:t>s</w:t>
      </w:r>
      <w:r w:rsidRPr="00E07B56">
        <w:rPr>
          <w:rFonts w:eastAsia="Times New Roman" w:cstheme="minorHAnsi"/>
        </w:rPr>
        <w:t xml:space="preserve"> performance and increase customer satisfaction.</w:t>
      </w:r>
    </w:p>
    <w:p w14:paraId="50D41FA4" w14:textId="59BD0893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  <w:color w:val="000000"/>
        </w:rPr>
        <w:t>Excellent detail-oriented work carried out with the utmost accuracy.</w:t>
      </w:r>
    </w:p>
    <w:p w14:paraId="395E1E84" w14:textId="0ED1B641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Knowledge o</w:t>
      </w:r>
      <w:r w:rsidR="00710CEC" w:rsidRPr="00E07B56">
        <w:rPr>
          <w:rFonts w:eastAsia="Times New Roman" w:cstheme="minorHAnsi"/>
        </w:rPr>
        <w:t>f</w:t>
      </w:r>
      <w:r w:rsidRPr="00E07B56">
        <w:rPr>
          <w:rFonts w:eastAsia="Times New Roman" w:cstheme="minorHAnsi"/>
        </w:rPr>
        <w:t xml:space="preserve"> NLDS and ILDS. (National Long-Distance services and International Long-Distance Services).</w:t>
      </w:r>
    </w:p>
    <w:p w14:paraId="36F7486B" w14:textId="716E5446" w:rsidR="0033209C" w:rsidRPr="00E07B56" w:rsidRDefault="003264D8" w:rsidP="00CF5F06">
      <w:pPr>
        <w:numPr>
          <w:ilvl w:val="1"/>
          <w:numId w:val="1"/>
        </w:numPr>
        <w:spacing w:after="0" w:line="240" w:lineRule="auto"/>
        <w:ind w:left="567" w:hanging="283"/>
        <w:rPr>
          <w:rFonts w:cstheme="minorHAnsi"/>
        </w:rPr>
      </w:pPr>
      <w:r w:rsidRPr="00E07B56">
        <w:rPr>
          <w:rFonts w:eastAsia="Times New Roman" w:cstheme="minorHAnsi"/>
        </w:rPr>
        <w:t>Providing network administration assistance and troubleshoot</w:t>
      </w:r>
      <w:r w:rsidR="00710CEC" w:rsidRPr="00E07B56">
        <w:rPr>
          <w:rFonts w:eastAsia="Times New Roman" w:cstheme="minorHAnsi"/>
        </w:rPr>
        <w:t>ing</w:t>
      </w:r>
      <w:r w:rsidRPr="00E07B56">
        <w:rPr>
          <w:rFonts w:eastAsia="Times New Roman" w:cstheme="minorHAnsi"/>
        </w:rPr>
        <w:t xml:space="preserve"> faults.</w:t>
      </w:r>
    </w:p>
    <w:p w14:paraId="47A20A69" w14:textId="77777777" w:rsidR="0033209C" w:rsidRPr="00E07B56" w:rsidRDefault="0033209C">
      <w:pPr>
        <w:spacing w:after="0" w:line="240" w:lineRule="auto"/>
        <w:rPr>
          <w:rFonts w:cstheme="minorHAnsi"/>
        </w:rPr>
      </w:pPr>
    </w:p>
    <w:p w14:paraId="48401F29" w14:textId="2A12E2EA" w:rsidR="00263780" w:rsidRPr="00E07B56" w:rsidRDefault="003264D8" w:rsidP="002F4961">
      <w:pPr>
        <w:pBdr>
          <w:bottom w:val="single" w:sz="18" w:space="1" w:color="000000" w:themeColor="text1"/>
        </w:pBdr>
        <w:spacing w:after="0" w:line="276" w:lineRule="auto"/>
        <w:rPr>
          <w:rFonts w:eastAsia="Times New Roman" w:cstheme="minorHAnsi"/>
          <w:color w:val="8496B0"/>
          <w:sz w:val="32"/>
        </w:rPr>
      </w:pPr>
      <w:r w:rsidRPr="00E07B56">
        <w:rPr>
          <w:rFonts w:eastAsia="Times New Roman" w:cstheme="minorHAnsi"/>
          <w:color w:val="8496B0"/>
          <w:sz w:val="32"/>
        </w:rPr>
        <w:t>Project</w:t>
      </w:r>
    </w:p>
    <w:p w14:paraId="54B21667" w14:textId="32288FC2" w:rsidR="00152525" w:rsidRPr="00E07B56" w:rsidRDefault="00263780" w:rsidP="003A2D57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theme="minorHAnsi"/>
          <w:color w:val="0E101A"/>
        </w:rPr>
      </w:pPr>
      <w:r w:rsidRPr="00E07B56">
        <w:rPr>
          <w:rFonts w:eastAsia="Times New Roman" w:cstheme="minorHAnsi"/>
          <w:b/>
          <w:color w:val="0E101A"/>
        </w:rPr>
        <w:t>Analysis Of Pet Hospital :</w:t>
      </w:r>
      <w:r w:rsidRPr="00E07B56">
        <w:rPr>
          <w:rFonts w:eastAsia="Times New Roman" w:cstheme="minorHAnsi"/>
          <w:color w:val="0E101A"/>
        </w:rPr>
        <w:t xml:space="preserve"> (</w:t>
      </w:r>
      <w:r w:rsidRPr="00E07B56">
        <w:rPr>
          <w:rFonts w:eastAsia="Times New Roman" w:cstheme="minorHAnsi"/>
          <w:b/>
          <w:color w:val="0E101A"/>
        </w:rPr>
        <w:t>Microsoft Excel</w:t>
      </w:r>
      <w:r w:rsidRPr="00E07B56">
        <w:rPr>
          <w:rFonts w:eastAsia="Times New Roman" w:cstheme="minorHAnsi"/>
          <w:color w:val="0E101A"/>
        </w:rPr>
        <w:t>)</w:t>
      </w:r>
      <w:r w:rsidR="00D3280B" w:rsidRPr="00E07B56">
        <w:rPr>
          <w:rFonts w:eastAsia="Times New Roman" w:cstheme="minorHAnsi"/>
          <w:color w:val="0E101A"/>
        </w:rPr>
        <w:t>.</w:t>
      </w:r>
    </w:p>
    <w:p w14:paraId="13A9512B" w14:textId="79E4AC47" w:rsidR="00152525" w:rsidRPr="00E07B56" w:rsidRDefault="00152525" w:rsidP="00152525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The uniformity of hospital prices was analysed, visualised, and compared.</w:t>
      </w:r>
    </w:p>
    <w:p w14:paraId="619B8B0D" w14:textId="77777777" w:rsidR="00152525" w:rsidRPr="00E07B56" w:rsidRDefault="00152525" w:rsidP="00152525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Examination of the typical physician wage.</w:t>
      </w:r>
    </w:p>
    <w:p w14:paraId="273266EA" w14:textId="0E293843" w:rsidR="00152525" w:rsidRPr="00E07B56" w:rsidRDefault="00152525" w:rsidP="00152525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 xml:space="preserve">Classifying the kinds of creatures that come </w:t>
      </w:r>
      <w:r w:rsidR="002064A3" w:rsidRPr="00E07B56">
        <w:rPr>
          <w:rFonts w:eastAsia="Times New Roman" w:cstheme="minorHAnsi"/>
          <w:bCs/>
          <w:color w:val="0E101A"/>
        </w:rPr>
        <w:t>to hospital</w:t>
      </w:r>
      <w:r w:rsidRPr="00E07B56">
        <w:rPr>
          <w:rFonts w:eastAsia="Times New Roman" w:cstheme="minorHAnsi"/>
          <w:bCs/>
          <w:color w:val="0E101A"/>
        </w:rPr>
        <w:t>.</w:t>
      </w:r>
    </w:p>
    <w:p w14:paraId="3973555B" w14:textId="145A5867" w:rsidR="00152525" w:rsidRPr="00E07B56" w:rsidRDefault="002064A3" w:rsidP="00152525">
      <w:pPr>
        <w:pStyle w:val="ListParagraph"/>
        <w:numPr>
          <w:ilvl w:val="0"/>
          <w:numId w:val="3"/>
        </w:numPr>
        <w:spacing w:after="0" w:line="276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Planned h</w:t>
      </w:r>
      <w:r w:rsidR="00152525" w:rsidRPr="00E07B56">
        <w:rPr>
          <w:rFonts w:eastAsia="Times New Roman" w:cstheme="minorHAnsi"/>
          <w:bCs/>
          <w:color w:val="0E101A"/>
        </w:rPr>
        <w:t>ow to make future diagnostic methods better.</w:t>
      </w:r>
    </w:p>
    <w:p w14:paraId="27A55ADA" w14:textId="77777777" w:rsidR="009439A9" w:rsidRPr="00E07B56" w:rsidRDefault="009439A9" w:rsidP="008363E4">
      <w:pPr>
        <w:spacing w:after="0" w:line="276" w:lineRule="auto"/>
        <w:rPr>
          <w:rFonts w:eastAsia="Times New Roman" w:cstheme="minorHAnsi"/>
          <w:bCs/>
          <w:color w:val="0E101A"/>
        </w:rPr>
      </w:pPr>
    </w:p>
    <w:p w14:paraId="5657E60F" w14:textId="3FC7155B" w:rsidR="00263780" w:rsidRPr="00E07B56" w:rsidRDefault="00263780" w:rsidP="006119F0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0" w:line="276" w:lineRule="auto"/>
        <w:rPr>
          <w:rFonts w:eastAsia="Times New Roman" w:cstheme="minorHAnsi"/>
          <w:b/>
          <w:color w:val="0E101A"/>
        </w:rPr>
      </w:pPr>
      <w:r w:rsidRPr="00E07B56">
        <w:rPr>
          <w:rFonts w:eastAsia="Times New Roman" w:cstheme="minorHAnsi"/>
          <w:b/>
          <w:color w:val="0E101A"/>
        </w:rPr>
        <w:t>Currency Exchange Terminal Application</w:t>
      </w:r>
      <w:r w:rsidR="00D3280B" w:rsidRPr="00E07B56">
        <w:rPr>
          <w:rFonts w:eastAsia="Times New Roman" w:cstheme="minorHAnsi"/>
          <w:b/>
          <w:color w:val="0E101A"/>
        </w:rPr>
        <w:t>.</w:t>
      </w:r>
      <w:r w:rsidR="000C6884">
        <w:rPr>
          <w:rFonts w:eastAsia="Times New Roman" w:cstheme="minorHAnsi"/>
          <w:b/>
          <w:color w:val="0E101A"/>
        </w:rPr>
        <w:t>(Java)</w:t>
      </w:r>
    </w:p>
    <w:p w14:paraId="7C222577" w14:textId="77777777" w:rsidR="00152525" w:rsidRPr="00E07B56" w:rsidRDefault="00152525" w:rsidP="003A2D57">
      <w:pPr>
        <w:pStyle w:val="ListParagraph"/>
        <w:numPr>
          <w:ilvl w:val="0"/>
          <w:numId w:val="5"/>
        </w:numPr>
        <w:spacing w:after="0" w:line="276" w:lineRule="auto"/>
        <w:ind w:left="1080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Java object-oriented programming concepts, including polymorphism and inheritance, are used to create the application.</w:t>
      </w:r>
    </w:p>
    <w:p w14:paraId="17B3F883" w14:textId="5424BEEA" w:rsidR="000C6884" w:rsidRPr="000C6884" w:rsidRDefault="00152525" w:rsidP="000C6884">
      <w:pPr>
        <w:pStyle w:val="ListParagraph"/>
        <w:numPr>
          <w:ilvl w:val="0"/>
          <w:numId w:val="5"/>
        </w:numPr>
        <w:spacing w:after="0" w:line="276" w:lineRule="auto"/>
        <w:ind w:left="1080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The application facilitated the exchange of foreign currency.</w:t>
      </w:r>
    </w:p>
    <w:p w14:paraId="25367C35" w14:textId="4496EA08" w:rsidR="00263780" w:rsidRPr="00E07B56" w:rsidRDefault="00263780" w:rsidP="006119F0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0" w:line="240" w:lineRule="auto"/>
        <w:rPr>
          <w:rFonts w:eastAsia="Times New Roman" w:cstheme="minorHAnsi"/>
          <w:color w:val="0E101A"/>
        </w:rPr>
      </w:pPr>
      <w:r w:rsidRPr="00E07B56">
        <w:rPr>
          <w:rFonts w:eastAsia="Times New Roman" w:cstheme="minorHAnsi"/>
          <w:b/>
          <w:color w:val="0E101A"/>
        </w:rPr>
        <w:t>Distributed Autonomous Robotic Systems for Co-Operative Control</w:t>
      </w:r>
      <w:r w:rsidR="0030324E" w:rsidRPr="00E07B56">
        <w:rPr>
          <w:rFonts w:eastAsia="Times New Roman" w:cstheme="minorHAnsi"/>
          <w:color w:val="0E101A"/>
        </w:rPr>
        <w:t xml:space="preserve"> </w:t>
      </w:r>
      <w:r w:rsidRPr="00E07B56">
        <w:rPr>
          <w:rFonts w:eastAsia="Times New Roman" w:cstheme="minorHAnsi"/>
          <w:color w:val="0E101A"/>
        </w:rPr>
        <w:t>(ISSN: 2278-0181. Published By,www.Ijert.Org NCESC - 2018 Conference Proceedings.)</w:t>
      </w:r>
      <w:r w:rsidR="006119F0">
        <w:rPr>
          <w:rFonts w:eastAsia="Times New Roman" w:cstheme="minorHAnsi"/>
          <w:color w:val="0E101A"/>
        </w:rPr>
        <w:t xml:space="preserve"> (Bachelor degree final-year project)</w:t>
      </w:r>
    </w:p>
    <w:p w14:paraId="0BB93D83" w14:textId="69280C3D" w:rsidR="00144296" w:rsidRPr="00E07B56" w:rsidRDefault="00144296" w:rsidP="00263780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E07B56">
        <w:rPr>
          <w:rFonts w:cstheme="minorHAnsi"/>
        </w:rPr>
        <w:t xml:space="preserve">System uses three robots with hardware that is comparable to one another, interfaces with a library of free software </w:t>
      </w:r>
      <w:r w:rsidR="00AD6CE4" w:rsidRPr="00E07B56">
        <w:rPr>
          <w:rFonts w:cstheme="minorHAnsi"/>
        </w:rPr>
        <w:t xml:space="preserve">applications </w:t>
      </w:r>
      <w:r w:rsidRPr="00E07B56">
        <w:rPr>
          <w:rFonts w:cstheme="minorHAnsi"/>
        </w:rPr>
        <w:t>called OpenCV</w:t>
      </w:r>
      <w:r w:rsidR="00AC3C73" w:rsidRPr="00E07B56">
        <w:rPr>
          <w:rFonts w:cstheme="minorHAnsi"/>
        </w:rPr>
        <w:t xml:space="preserve"> for visual basic</w:t>
      </w:r>
      <w:r w:rsidRPr="00E07B56">
        <w:rPr>
          <w:rFonts w:cstheme="minorHAnsi"/>
        </w:rPr>
        <w:t>, and is Python-programmed.</w:t>
      </w:r>
    </w:p>
    <w:p w14:paraId="3C68AAB2" w14:textId="57BB1F57" w:rsidR="00ED33D5" w:rsidRPr="00E07B56" w:rsidRDefault="00ED33D5" w:rsidP="00263780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E07B56">
        <w:rPr>
          <w:rFonts w:cstheme="minorHAnsi"/>
        </w:rPr>
        <w:t xml:space="preserve">To make the system operate in perfect harmony, positioning equations, guidance feedback laws, and other concepts were developed. </w:t>
      </w:r>
      <w:hyperlink r:id="rId7" w:history="1">
        <w:r w:rsidR="00FB517A" w:rsidRPr="00FB517A">
          <w:rPr>
            <w:rStyle w:val="Hyperlink"/>
            <w:rFonts w:cstheme="minorHAnsi"/>
          </w:rPr>
          <w:t>shorturl.at/bnoS9</w:t>
        </w:r>
      </w:hyperlink>
    </w:p>
    <w:p w14:paraId="4EBFB93D" w14:textId="2EC7D254" w:rsidR="00D14CEE" w:rsidRPr="000C6884" w:rsidRDefault="00ED33D5" w:rsidP="000C6884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E07B56">
        <w:rPr>
          <w:rFonts w:cstheme="minorHAnsi"/>
        </w:rPr>
        <w:t>The three main topics of interest are image processing (IP), swarm control, and correction feedback.</w:t>
      </w:r>
    </w:p>
    <w:p w14:paraId="55D135E6" w14:textId="04E3919B" w:rsidR="00263780" w:rsidRPr="00E07B56" w:rsidRDefault="00D3280B" w:rsidP="006119F0">
      <w:pPr>
        <w:pStyle w:val="ListParagraph"/>
        <w:numPr>
          <w:ilvl w:val="0"/>
          <w:numId w:val="7"/>
        </w:numPr>
        <w:pBdr>
          <w:bottom w:val="single" w:sz="4" w:space="1" w:color="auto"/>
        </w:pBdr>
        <w:spacing w:after="0" w:line="276" w:lineRule="auto"/>
        <w:rPr>
          <w:rFonts w:eastAsia="Times New Roman" w:cstheme="minorHAnsi"/>
          <w:b/>
          <w:color w:val="0E101A"/>
        </w:rPr>
      </w:pPr>
      <w:r w:rsidRPr="00E07B56">
        <w:rPr>
          <w:rFonts w:eastAsia="Times New Roman" w:cstheme="minorHAnsi"/>
          <w:b/>
          <w:color w:val="0E101A"/>
        </w:rPr>
        <w:t xml:space="preserve">Projects </w:t>
      </w:r>
    </w:p>
    <w:p w14:paraId="0A587BE0" w14:textId="214E686E" w:rsidR="0033209C" w:rsidRPr="00E07B56" w:rsidRDefault="008021F0" w:rsidP="003A2D57">
      <w:pPr>
        <w:numPr>
          <w:ilvl w:val="1"/>
          <w:numId w:val="8"/>
        </w:numPr>
        <w:spacing w:after="0" w:line="240" w:lineRule="auto"/>
        <w:rPr>
          <w:rFonts w:cstheme="minorHAnsi"/>
        </w:rPr>
      </w:pPr>
      <w:r w:rsidRPr="00E07B56">
        <w:rPr>
          <w:rFonts w:eastAsia="Times New Roman" w:cstheme="minorHAnsi"/>
          <w:color w:val="0E101A"/>
        </w:rPr>
        <w:t>Analysing</w:t>
      </w:r>
      <w:r w:rsidR="003264D8" w:rsidRPr="00E07B56">
        <w:rPr>
          <w:rFonts w:eastAsia="Times New Roman" w:cstheme="minorHAnsi"/>
          <w:color w:val="0E101A"/>
        </w:rPr>
        <w:t xml:space="preserve"> data and generating </w:t>
      </w:r>
      <w:r w:rsidR="00694EAC" w:rsidRPr="00E07B56">
        <w:rPr>
          <w:rFonts w:eastAsia="Times New Roman" w:cstheme="minorHAnsi"/>
          <w:color w:val="0E101A"/>
        </w:rPr>
        <w:t>documentation</w:t>
      </w:r>
      <w:r w:rsidR="003264D8" w:rsidRPr="00E07B56">
        <w:rPr>
          <w:rFonts w:eastAsia="Times New Roman" w:cstheme="minorHAnsi"/>
          <w:color w:val="0E101A"/>
        </w:rPr>
        <w:t xml:space="preserve"> using Sass Visual Analytics </w:t>
      </w:r>
      <w:r w:rsidR="007B37F7" w:rsidRPr="00E07B56">
        <w:rPr>
          <w:rFonts w:eastAsia="Times New Roman" w:cstheme="minorHAnsi"/>
          <w:color w:val="0E101A"/>
        </w:rPr>
        <w:t xml:space="preserve">tools </w:t>
      </w:r>
      <w:r w:rsidR="003264D8" w:rsidRPr="00E07B56">
        <w:rPr>
          <w:rFonts w:eastAsia="Times New Roman" w:cstheme="minorHAnsi"/>
          <w:color w:val="0E101A"/>
        </w:rPr>
        <w:t>(</w:t>
      </w:r>
      <w:r w:rsidR="003264D8" w:rsidRPr="00E07B56">
        <w:rPr>
          <w:rFonts w:eastAsia="Times New Roman" w:cstheme="minorHAnsi"/>
          <w:b/>
          <w:color w:val="0E101A"/>
        </w:rPr>
        <w:t>Big Data Analytics</w:t>
      </w:r>
      <w:r w:rsidR="003264D8" w:rsidRPr="00E07B56">
        <w:rPr>
          <w:rFonts w:eastAsia="Times New Roman" w:cstheme="minorHAnsi"/>
          <w:color w:val="0E101A"/>
        </w:rPr>
        <w:t xml:space="preserve">), which provides considerable </w:t>
      </w:r>
      <w:r w:rsidR="003264D8" w:rsidRPr="00E07B56">
        <w:rPr>
          <w:rFonts w:eastAsia="Times New Roman" w:cstheme="minorHAnsi"/>
          <w:color w:val="000000"/>
        </w:rPr>
        <w:t>data visualization, decision-making tree</w:t>
      </w:r>
      <w:r w:rsidR="00710CEC" w:rsidRPr="00E07B56">
        <w:rPr>
          <w:rFonts w:eastAsia="Times New Roman" w:cstheme="minorHAnsi"/>
          <w:color w:val="000000"/>
        </w:rPr>
        <w:t>,</w:t>
      </w:r>
      <w:r w:rsidR="003264D8" w:rsidRPr="00E07B56">
        <w:rPr>
          <w:rFonts w:eastAsia="Times New Roman" w:cstheme="minorHAnsi"/>
          <w:color w:val="000000"/>
        </w:rPr>
        <w:t xml:space="preserve"> </w:t>
      </w:r>
      <w:r w:rsidR="003264D8" w:rsidRPr="00E07B56">
        <w:rPr>
          <w:rFonts w:eastAsia="Times New Roman" w:cstheme="minorHAnsi"/>
          <w:color w:val="0E101A"/>
        </w:rPr>
        <w:t xml:space="preserve">and prediction solutions for analytics problems such as daily groceries, apparel, and other categories such as gender, age, and purchasing habits. </w:t>
      </w:r>
    </w:p>
    <w:p w14:paraId="725C4D9F" w14:textId="0F8BC10C" w:rsidR="0033209C" w:rsidRPr="00E07B56" w:rsidRDefault="003264D8" w:rsidP="003A2D57">
      <w:pPr>
        <w:numPr>
          <w:ilvl w:val="1"/>
          <w:numId w:val="8"/>
        </w:numPr>
        <w:spacing w:after="0" w:line="240" w:lineRule="auto"/>
        <w:rPr>
          <w:rFonts w:cstheme="minorHAnsi"/>
        </w:rPr>
      </w:pPr>
      <w:r w:rsidRPr="00E07B56">
        <w:rPr>
          <w:rFonts w:eastAsia="Times New Roman" w:cstheme="minorHAnsi"/>
          <w:color w:val="0E101A"/>
        </w:rPr>
        <w:t xml:space="preserve">The </w:t>
      </w:r>
      <w:r w:rsidRPr="00E07B56">
        <w:rPr>
          <w:rFonts w:eastAsia="Times New Roman" w:cstheme="minorHAnsi"/>
          <w:b/>
          <w:color w:val="0E101A"/>
        </w:rPr>
        <w:t>SAP ERP</w:t>
      </w:r>
      <w:r w:rsidRPr="00E07B56">
        <w:rPr>
          <w:rFonts w:eastAsia="Times New Roman" w:cstheme="minorHAnsi"/>
          <w:color w:val="0E101A"/>
        </w:rPr>
        <w:t xml:space="preserve"> system is enterprise resource planning software that integrate</w:t>
      </w:r>
      <w:r w:rsidR="001006D8" w:rsidRPr="00E07B56">
        <w:rPr>
          <w:rFonts w:eastAsia="Times New Roman" w:cstheme="minorHAnsi"/>
          <w:color w:val="0E101A"/>
        </w:rPr>
        <w:t>d</w:t>
      </w:r>
      <w:r w:rsidRPr="00E07B56">
        <w:rPr>
          <w:rFonts w:eastAsia="Times New Roman" w:cstheme="minorHAnsi"/>
          <w:color w:val="0E101A"/>
        </w:rPr>
        <w:t xml:space="preserve"> a sports organization's key operations and </w:t>
      </w:r>
      <w:r w:rsidRPr="00E07B56">
        <w:rPr>
          <w:rFonts w:eastAsia="Times New Roman" w:cstheme="minorHAnsi"/>
          <w:bCs/>
          <w:color w:val="0E101A"/>
        </w:rPr>
        <w:t>inventory</w:t>
      </w:r>
      <w:r w:rsidR="001006D8" w:rsidRPr="00E07B56">
        <w:rPr>
          <w:rFonts w:eastAsia="Times New Roman" w:cstheme="minorHAnsi"/>
          <w:b/>
          <w:color w:val="0E101A"/>
        </w:rPr>
        <w:t xml:space="preserve"> data</w:t>
      </w:r>
      <w:r w:rsidRPr="00E07B56">
        <w:rPr>
          <w:rFonts w:eastAsia="Times New Roman" w:cstheme="minorHAnsi"/>
          <w:b/>
          <w:color w:val="0E101A"/>
        </w:rPr>
        <w:t xml:space="preserve"> warehous</w:t>
      </w:r>
      <w:r w:rsidR="009A71F1" w:rsidRPr="00E07B56">
        <w:rPr>
          <w:rFonts w:eastAsia="Times New Roman" w:cstheme="minorHAnsi"/>
          <w:b/>
          <w:color w:val="0E101A"/>
        </w:rPr>
        <w:t>ing</w:t>
      </w:r>
      <w:r w:rsidR="001006D8" w:rsidRPr="00E07B56">
        <w:rPr>
          <w:rFonts w:eastAsia="Times New Roman" w:cstheme="minorHAnsi"/>
          <w:b/>
          <w:color w:val="0E101A"/>
        </w:rPr>
        <w:t xml:space="preserve"> </w:t>
      </w:r>
      <w:r w:rsidR="001006D8" w:rsidRPr="00E07B56">
        <w:rPr>
          <w:rFonts w:eastAsia="Times New Roman" w:cstheme="minorHAnsi"/>
          <w:bCs/>
          <w:color w:val="0E101A"/>
        </w:rPr>
        <w:t>management systems</w:t>
      </w:r>
      <w:r w:rsidRPr="00E07B56">
        <w:rPr>
          <w:rFonts w:eastAsia="Times New Roman" w:cstheme="minorHAnsi"/>
          <w:color w:val="0E101A"/>
        </w:rPr>
        <w:t>.</w:t>
      </w:r>
    </w:p>
    <w:p w14:paraId="2C367C66" w14:textId="77777777" w:rsidR="00263780" w:rsidRPr="00E07B56" w:rsidRDefault="00263780" w:rsidP="003A2D57">
      <w:pPr>
        <w:numPr>
          <w:ilvl w:val="1"/>
          <w:numId w:val="8"/>
        </w:numPr>
        <w:spacing w:after="0" w:line="240" w:lineRule="auto"/>
        <w:rPr>
          <w:rFonts w:cstheme="minorHAnsi"/>
        </w:rPr>
      </w:pPr>
      <w:r w:rsidRPr="00E07B56">
        <w:rPr>
          <w:rFonts w:eastAsia="Times New Roman" w:cstheme="minorHAnsi"/>
          <w:color w:val="252525"/>
        </w:rPr>
        <w:t xml:space="preserve">Utilized </w:t>
      </w:r>
      <w:r w:rsidRPr="00E07B56">
        <w:rPr>
          <w:rFonts w:eastAsia="Times New Roman" w:cstheme="minorHAnsi"/>
          <w:b/>
          <w:color w:val="252525"/>
        </w:rPr>
        <w:t>MySQL</w:t>
      </w:r>
      <w:r w:rsidRPr="00E07B56">
        <w:rPr>
          <w:rFonts w:eastAsia="Times New Roman" w:cstheme="minorHAnsi"/>
          <w:color w:val="252525"/>
        </w:rPr>
        <w:t xml:space="preserve"> client/server data management system, which comprises a SQL server that update, delete, and retrieve / data extracts using the </w:t>
      </w:r>
      <w:r w:rsidRPr="00E07B56">
        <w:rPr>
          <w:rFonts w:eastAsia="Times New Roman" w:cstheme="minorHAnsi"/>
          <w:b/>
          <w:color w:val="252525"/>
        </w:rPr>
        <w:t>SQL</w:t>
      </w:r>
      <w:r w:rsidRPr="00E07B56">
        <w:rPr>
          <w:rFonts w:eastAsia="Times New Roman" w:cstheme="minorHAnsi"/>
          <w:color w:val="252525"/>
        </w:rPr>
        <w:t xml:space="preserve"> programming language.</w:t>
      </w:r>
      <w:r w:rsidRPr="00E07B56">
        <w:rPr>
          <w:rFonts w:eastAsia="Times New Roman" w:cstheme="minorHAnsi"/>
          <w:b/>
          <w:color w:val="0E101A"/>
        </w:rPr>
        <w:t xml:space="preserve"> </w:t>
      </w:r>
    </w:p>
    <w:p w14:paraId="217AD501" w14:textId="53816112" w:rsidR="008363E4" w:rsidRPr="00E07B56" w:rsidRDefault="00263780" w:rsidP="003C2B1C">
      <w:pPr>
        <w:numPr>
          <w:ilvl w:val="1"/>
          <w:numId w:val="8"/>
        </w:numPr>
        <w:spacing w:after="0" w:line="240" w:lineRule="auto"/>
        <w:rPr>
          <w:rFonts w:cstheme="minorHAnsi"/>
        </w:rPr>
      </w:pPr>
      <w:r w:rsidRPr="00E07B56">
        <w:rPr>
          <w:rFonts w:eastAsia="Times New Roman" w:cstheme="minorHAnsi"/>
          <w:b/>
          <w:color w:val="0E101A"/>
        </w:rPr>
        <w:t>Library management</w:t>
      </w:r>
      <w:r w:rsidRPr="00E07B56">
        <w:rPr>
          <w:rFonts w:eastAsia="Times New Roman" w:cstheme="minorHAnsi"/>
          <w:color w:val="0E101A"/>
        </w:rPr>
        <w:t xml:space="preserve">: experience with user, state, and case diagrams and </w:t>
      </w:r>
      <w:r w:rsidR="00721CE1" w:rsidRPr="00E07B56">
        <w:rPr>
          <w:rFonts w:eastAsia="Times New Roman" w:cstheme="minorHAnsi"/>
          <w:color w:val="0E101A"/>
        </w:rPr>
        <w:t xml:space="preserve">database </w:t>
      </w:r>
      <w:r w:rsidR="000217F6" w:rsidRPr="00E07B56">
        <w:rPr>
          <w:rFonts w:eastAsia="Times New Roman" w:cstheme="minorHAnsi"/>
          <w:color w:val="0E101A"/>
        </w:rPr>
        <w:t xml:space="preserve">to </w:t>
      </w:r>
      <w:r w:rsidRPr="00E07B56">
        <w:rPr>
          <w:rFonts w:eastAsia="Times New Roman" w:cstheme="minorHAnsi"/>
          <w:color w:val="0E101A"/>
        </w:rPr>
        <w:t>design an application.</w:t>
      </w:r>
      <w:r w:rsidR="00E77D11" w:rsidRPr="00E07B56">
        <w:rPr>
          <w:rFonts w:cstheme="minorHAnsi"/>
        </w:rPr>
        <w:t xml:space="preserve"> </w:t>
      </w:r>
    </w:p>
    <w:p w14:paraId="241EA7F5" w14:textId="59980652" w:rsidR="003C2B1C" w:rsidRDefault="003C2B1C" w:rsidP="000C6884">
      <w:pPr>
        <w:numPr>
          <w:ilvl w:val="1"/>
          <w:numId w:val="8"/>
        </w:numPr>
        <w:spacing w:after="0" w:line="240" w:lineRule="auto"/>
        <w:rPr>
          <w:rFonts w:cstheme="minorHAnsi"/>
        </w:rPr>
      </w:pPr>
      <w:r w:rsidRPr="00E07B56">
        <w:rPr>
          <w:rFonts w:cstheme="minorHAnsi"/>
        </w:rPr>
        <w:t xml:space="preserve">Completed the Udemy course on </w:t>
      </w:r>
      <w:r w:rsidRPr="00434465">
        <w:rPr>
          <w:rFonts w:cstheme="minorHAnsi"/>
          <w:b/>
          <w:bCs/>
        </w:rPr>
        <w:t>ServiceNow</w:t>
      </w:r>
      <w:r w:rsidRPr="00E07B56">
        <w:rPr>
          <w:rFonts w:cstheme="minorHAnsi"/>
        </w:rPr>
        <w:t>. Numerous projects on my personal developer instance, and I also have a good understanding about ITSM.</w:t>
      </w:r>
    </w:p>
    <w:p w14:paraId="38374BB6" w14:textId="510308A6" w:rsidR="000C6884" w:rsidRPr="000C6884" w:rsidRDefault="000C6884" w:rsidP="006119F0">
      <w:pPr>
        <w:pBdr>
          <w:bottom w:val="single" w:sz="4" w:space="1" w:color="auto"/>
        </w:pBdr>
        <w:spacing w:after="0" w:line="240" w:lineRule="auto"/>
        <w:rPr>
          <w:rFonts w:cstheme="minorHAnsi"/>
        </w:rPr>
      </w:pPr>
      <w:r w:rsidRPr="000C6884">
        <w:rPr>
          <w:rFonts w:eastAsia="Times New Roman" w:cstheme="minorHAnsi"/>
          <w:b/>
          <w:color w:val="0E101A"/>
          <w:sz w:val="24"/>
          <w:szCs w:val="24"/>
        </w:rPr>
        <w:t>Freelancing</w:t>
      </w:r>
    </w:p>
    <w:p w14:paraId="109279E0" w14:textId="737AD971" w:rsidR="00B02392" w:rsidRPr="00E07B56" w:rsidRDefault="00B02392" w:rsidP="00B02392">
      <w:pPr>
        <w:pStyle w:val="ListParagraph"/>
        <w:numPr>
          <w:ilvl w:val="0"/>
          <w:numId w:val="7"/>
        </w:numPr>
        <w:rPr>
          <w:rFonts w:eastAsia="Times New Roman" w:cstheme="minorHAnsi"/>
          <w:b/>
          <w:bCs/>
          <w:color w:val="0E101A"/>
        </w:rPr>
      </w:pPr>
      <w:r w:rsidRPr="00B02392">
        <w:rPr>
          <w:rFonts w:eastAsia="Times New Roman" w:cstheme="minorHAnsi"/>
          <w:b/>
          <w:bCs/>
          <w:color w:val="0E101A"/>
        </w:rPr>
        <w:t>Website for cuisines.</w:t>
      </w:r>
    </w:p>
    <w:p w14:paraId="0ACE71AF" w14:textId="7764FD9D" w:rsidR="00B02392" w:rsidRPr="00E07B56" w:rsidRDefault="00B02392" w:rsidP="00B02392">
      <w:pPr>
        <w:pStyle w:val="ListParagraph"/>
        <w:numPr>
          <w:ilvl w:val="1"/>
          <w:numId w:val="8"/>
        </w:numPr>
        <w:spacing w:after="0" w:line="240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Developing the user interface for blog website</w:t>
      </w:r>
    </w:p>
    <w:p w14:paraId="7E66808F" w14:textId="77777777" w:rsidR="00B02392" w:rsidRPr="00E07B56" w:rsidRDefault="00B02392" w:rsidP="00B02392">
      <w:pPr>
        <w:pStyle w:val="ListParagraph"/>
        <w:numPr>
          <w:ilvl w:val="1"/>
          <w:numId w:val="8"/>
        </w:numPr>
        <w:spacing w:after="0" w:line="240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understanding of content management systems (CMS), such as WordPress</w:t>
      </w:r>
    </w:p>
    <w:p w14:paraId="3D5EEE87" w14:textId="77777777" w:rsidR="00B02392" w:rsidRPr="00E07B56" w:rsidRDefault="00B02392" w:rsidP="00B02392">
      <w:pPr>
        <w:pStyle w:val="ListParagraph"/>
        <w:numPr>
          <w:ilvl w:val="1"/>
          <w:numId w:val="8"/>
        </w:numPr>
        <w:spacing w:after="0" w:line="240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The UI prototype was created using Figma.</w:t>
      </w:r>
    </w:p>
    <w:p w14:paraId="3C3ADECE" w14:textId="24346F1C" w:rsidR="00E07B56" w:rsidRPr="000C6884" w:rsidRDefault="00B02392" w:rsidP="000C6884">
      <w:pPr>
        <w:pStyle w:val="ListParagraph"/>
        <w:numPr>
          <w:ilvl w:val="1"/>
          <w:numId w:val="8"/>
        </w:numPr>
        <w:rPr>
          <w:rFonts w:eastAsia="Times New Roman" w:cstheme="minorHAnsi"/>
          <w:b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WordPress implementation of the prototype.</w:t>
      </w:r>
    </w:p>
    <w:p w14:paraId="3EB0C1DA" w14:textId="189CFCB9" w:rsidR="008363E4" w:rsidRPr="00E07B56" w:rsidRDefault="008363E4" w:rsidP="008363E4">
      <w:pPr>
        <w:pStyle w:val="ListParagraph"/>
        <w:numPr>
          <w:ilvl w:val="0"/>
          <w:numId w:val="7"/>
        </w:numPr>
        <w:spacing w:after="0" w:line="276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/>
          <w:color w:val="0E101A"/>
        </w:rPr>
        <w:t>Front End Websit</w:t>
      </w:r>
      <w:r w:rsidR="000C6884">
        <w:rPr>
          <w:rFonts w:eastAsia="Times New Roman" w:cstheme="minorHAnsi"/>
          <w:b/>
          <w:color w:val="0E101A"/>
        </w:rPr>
        <w:t>e</w:t>
      </w:r>
      <w:r w:rsidRPr="00E07B56">
        <w:rPr>
          <w:rFonts w:eastAsia="Times New Roman" w:cstheme="minorHAnsi"/>
          <w:b/>
          <w:color w:val="0E101A"/>
        </w:rPr>
        <w:t>.</w:t>
      </w:r>
      <w:r w:rsidR="00FE4501" w:rsidRPr="00E07B56">
        <w:rPr>
          <w:rFonts w:eastAsia="Times New Roman" w:cstheme="minorHAnsi"/>
          <w:b/>
          <w:color w:val="0E101A"/>
        </w:rPr>
        <w:t xml:space="preserve">  </w:t>
      </w:r>
    </w:p>
    <w:p w14:paraId="5F4C6F3B" w14:textId="027D6FC7" w:rsidR="003E18BC" w:rsidRPr="00E07B56" w:rsidRDefault="00B02392" w:rsidP="00B02392">
      <w:pPr>
        <w:numPr>
          <w:ilvl w:val="1"/>
          <w:numId w:val="8"/>
        </w:numPr>
        <w:spacing w:after="0" w:line="240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 xml:space="preserve">Front end JavaScript, CSS, and HTML5 mock-ups for a </w:t>
      </w:r>
      <w:r w:rsidRPr="000C6884">
        <w:rPr>
          <w:rFonts w:eastAsia="Times New Roman" w:cstheme="minorHAnsi"/>
          <w:b/>
          <w:color w:val="0E101A"/>
        </w:rPr>
        <w:t>dog kennel club website</w:t>
      </w:r>
      <w:r w:rsidR="00E07B56" w:rsidRPr="000C6884">
        <w:rPr>
          <w:rFonts w:eastAsia="Times New Roman" w:cstheme="minorHAnsi"/>
          <w:b/>
          <w:color w:val="0E101A"/>
        </w:rPr>
        <w:t xml:space="preserve">, weather </w:t>
      </w:r>
      <w:r w:rsidR="000C6884">
        <w:rPr>
          <w:rFonts w:eastAsia="Times New Roman" w:cstheme="minorHAnsi"/>
          <w:b/>
          <w:color w:val="0E101A"/>
        </w:rPr>
        <w:t>web-</w:t>
      </w:r>
      <w:r w:rsidR="00E07B56" w:rsidRPr="000C6884">
        <w:rPr>
          <w:rFonts w:eastAsia="Times New Roman" w:cstheme="minorHAnsi"/>
          <w:b/>
          <w:color w:val="0E101A"/>
        </w:rPr>
        <w:t>application</w:t>
      </w:r>
      <w:r w:rsidRPr="00E07B56">
        <w:rPr>
          <w:rFonts w:eastAsia="Times New Roman" w:cstheme="minorHAnsi"/>
          <w:bCs/>
          <w:color w:val="0E101A"/>
        </w:rPr>
        <w:t>.</w:t>
      </w:r>
    </w:p>
    <w:p w14:paraId="2183A447" w14:textId="4A5B14F8" w:rsidR="00B02392" w:rsidRPr="00E07B56" w:rsidRDefault="00B02392" w:rsidP="00B02392">
      <w:pPr>
        <w:pStyle w:val="ListParagraph"/>
        <w:numPr>
          <w:ilvl w:val="1"/>
          <w:numId w:val="8"/>
        </w:numPr>
        <w:spacing w:after="0" w:line="240" w:lineRule="auto"/>
        <w:rPr>
          <w:rFonts w:eastAsia="Times New Roman" w:cstheme="minorHAnsi"/>
          <w:bCs/>
          <w:color w:val="0E101A"/>
        </w:rPr>
      </w:pPr>
      <w:r w:rsidRPr="00E07B56">
        <w:rPr>
          <w:rFonts w:eastAsia="Times New Roman" w:cstheme="minorHAnsi"/>
          <w:bCs/>
          <w:color w:val="0E101A"/>
        </w:rPr>
        <w:t>Interactive and user-friendly</w:t>
      </w:r>
      <w:r w:rsidR="00D65C81">
        <w:rPr>
          <w:rFonts w:eastAsia="Times New Roman" w:cstheme="minorHAnsi"/>
          <w:bCs/>
          <w:color w:val="0E101A"/>
        </w:rPr>
        <w:t xml:space="preserve">. </w:t>
      </w:r>
      <w:r w:rsidR="00D65C81" w:rsidRPr="00D65C81">
        <w:rPr>
          <w:rFonts w:eastAsia="Times New Roman" w:cstheme="minorHAnsi"/>
          <w:bCs/>
          <w:color w:val="0E101A"/>
        </w:rPr>
        <w:t>In this project</w:t>
      </w:r>
      <w:r w:rsidR="00D65C81">
        <w:rPr>
          <w:rFonts w:eastAsia="Times New Roman" w:cstheme="minorHAnsi"/>
          <w:bCs/>
          <w:color w:val="0E101A"/>
        </w:rPr>
        <w:t>s</w:t>
      </w:r>
      <w:r w:rsidR="00D65C81" w:rsidRPr="00D65C81">
        <w:rPr>
          <w:rFonts w:eastAsia="Times New Roman" w:cstheme="minorHAnsi"/>
          <w:bCs/>
          <w:color w:val="0E101A"/>
        </w:rPr>
        <w:t>, grid and flex box concepts were used along with the fetching API.</w:t>
      </w:r>
    </w:p>
    <w:p w14:paraId="078FD85F" w14:textId="6F29ED08" w:rsidR="00B02392" w:rsidRPr="00A26EB0" w:rsidRDefault="002C45E5" w:rsidP="00A26EB0">
      <w:pPr>
        <w:pStyle w:val="ListParagraph"/>
        <w:numPr>
          <w:ilvl w:val="1"/>
          <w:numId w:val="8"/>
        </w:numPr>
        <w:spacing w:after="0" w:line="240" w:lineRule="auto"/>
        <w:rPr>
          <w:rFonts w:eastAsia="Times New Roman" w:cstheme="minorHAnsi"/>
          <w:bCs/>
          <w:color w:val="0E101A"/>
        </w:rPr>
      </w:pPr>
      <w:r>
        <w:rPr>
          <w:rFonts w:eastAsia="Times New Roman" w:cstheme="minorHAnsi"/>
          <w:bCs/>
          <w:color w:val="0E101A"/>
        </w:rPr>
        <w:t>S</w:t>
      </w:r>
      <w:r w:rsidR="00B02392" w:rsidRPr="00E07B56">
        <w:rPr>
          <w:rFonts w:eastAsia="Times New Roman" w:cstheme="minorHAnsi"/>
          <w:bCs/>
          <w:color w:val="0E101A"/>
        </w:rPr>
        <w:t xml:space="preserve">upports screens </w:t>
      </w:r>
      <w:r>
        <w:rPr>
          <w:rFonts w:eastAsia="Times New Roman" w:cstheme="minorHAnsi"/>
          <w:bCs/>
          <w:color w:val="0E101A"/>
        </w:rPr>
        <w:t>for</w:t>
      </w:r>
      <w:r w:rsidR="00B02392" w:rsidRPr="00E07B56">
        <w:rPr>
          <w:rFonts w:eastAsia="Times New Roman" w:cstheme="minorHAnsi"/>
          <w:bCs/>
          <w:color w:val="0E101A"/>
        </w:rPr>
        <w:t xml:space="preserve"> mobile phones as well.</w:t>
      </w:r>
    </w:p>
    <w:p w14:paraId="0D3D7A71" w14:textId="715602BE" w:rsidR="0033209C" w:rsidRPr="00E07B56" w:rsidRDefault="003264D8" w:rsidP="002F4961">
      <w:pPr>
        <w:pBdr>
          <w:bottom w:val="single" w:sz="18" w:space="1" w:color="000000" w:themeColor="text1"/>
        </w:pBdr>
        <w:spacing w:after="0" w:line="276" w:lineRule="auto"/>
        <w:rPr>
          <w:rFonts w:cstheme="minorHAnsi"/>
        </w:rPr>
      </w:pPr>
      <w:r w:rsidRPr="00E07B56">
        <w:rPr>
          <w:rFonts w:eastAsia="Times New Roman" w:cstheme="minorHAnsi"/>
          <w:color w:val="8496B0"/>
          <w:sz w:val="32"/>
        </w:rPr>
        <w:t xml:space="preserve">Education </w:t>
      </w:r>
    </w:p>
    <w:p w14:paraId="0A8EE6D1" w14:textId="1265449C" w:rsidR="0033209C" w:rsidRPr="00E07B56" w:rsidRDefault="00CB0B52">
      <w:pPr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E07B56">
        <w:rPr>
          <w:rFonts w:eastAsia="Times New Roman" w:cstheme="minorHAnsi"/>
          <w:b/>
        </w:rPr>
        <w:t>Master Of Information Technology (Computer Science)</w:t>
      </w:r>
    </w:p>
    <w:p w14:paraId="2739A862" w14:textId="0F6AE39C" w:rsidR="0033209C" w:rsidRPr="00E07B56" w:rsidRDefault="00CB0B52" w:rsidP="00A371E4">
      <w:pPr>
        <w:spacing w:after="0" w:line="240" w:lineRule="auto"/>
        <w:ind w:firstLine="720"/>
        <w:rPr>
          <w:rFonts w:cstheme="minorHAnsi"/>
        </w:rPr>
      </w:pPr>
      <w:r w:rsidRPr="00E07B56">
        <w:rPr>
          <w:rFonts w:eastAsia="Times New Roman" w:cstheme="minorHAnsi"/>
        </w:rPr>
        <w:t>Federation University, Australia.</w:t>
      </w:r>
    </w:p>
    <w:p w14:paraId="69FD83E0" w14:textId="608F5609" w:rsidR="0033209C" w:rsidRPr="00E07B56" w:rsidRDefault="00CB0B52">
      <w:pPr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E07B56">
        <w:rPr>
          <w:rFonts w:eastAsia="Times New Roman" w:cstheme="minorHAnsi"/>
          <w:b/>
        </w:rPr>
        <w:t>Bachelor Of Electronics And Communication Engineering</w:t>
      </w:r>
    </w:p>
    <w:p w14:paraId="0BCBE0E9" w14:textId="3176E3A2" w:rsidR="0056476D" w:rsidRPr="00A26EB0" w:rsidRDefault="00CB0B52" w:rsidP="00A26EB0">
      <w:pPr>
        <w:spacing w:after="0" w:line="240" w:lineRule="auto"/>
        <w:ind w:firstLine="720"/>
        <w:rPr>
          <w:rFonts w:eastAsia="Times New Roman" w:cstheme="minorHAnsi"/>
        </w:rPr>
      </w:pPr>
      <w:r w:rsidRPr="00E07B56">
        <w:rPr>
          <w:rFonts w:eastAsia="Times New Roman" w:cstheme="minorHAnsi"/>
        </w:rPr>
        <w:t>Visvesvaraya Technological University, India.</w:t>
      </w:r>
    </w:p>
    <w:p w14:paraId="5CD95FBD" w14:textId="75C339B3" w:rsidR="00FF43D3" w:rsidRPr="00E07B56" w:rsidRDefault="00FF43D3" w:rsidP="00F040AE">
      <w:pPr>
        <w:spacing w:after="0" w:line="276" w:lineRule="auto"/>
        <w:rPr>
          <w:rFonts w:cstheme="minorHAnsi"/>
        </w:rPr>
      </w:pPr>
    </w:p>
    <w:sectPr w:rsidR="00FF43D3" w:rsidRPr="00E07B56">
      <w:pgSz w:w="11906" w:h="16838"/>
      <w:pgMar w:top="720" w:right="849" w:bottom="1985" w:left="85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4400"/>
    <w:multiLevelType w:val="hybridMultilevel"/>
    <w:tmpl w:val="CC5A1B5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0537C"/>
    <w:multiLevelType w:val="hybridMultilevel"/>
    <w:tmpl w:val="EB46945A"/>
    <w:lvl w:ilvl="0" w:tplc="8314FA3E">
      <w:start w:val="1"/>
      <w:numFmt w:val="bullet"/>
      <w:lvlText w:val="■"/>
      <w:lvlJc w:val="left"/>
      <w:pPr>
        <w:ind w:left="360" w:hanging="360"/>
      </w:pPr>
      <w:rPr>
        <w:rFonts w:hint="default"/>
        <w:u w:val="non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D01411"/>
    <w:multiLevelType w:val="hybridMultilevel"/>
    <w:tmpl w:val="2B82A02C"/>
    <w:lvl w:ilvl="0" w:tplc="42F2B0DC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F0400"/>
    <w:multiLevelType w:val="hybridMultilevel"/>
    <w:tmpl w:val="35B245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92219E"/>
    <w:multiLevelType w:val="hybridMultilevel"/>
    <w:tmpl w:val="BAEA51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2A0251"/>
    <w:multiLevelType w:val="hybridMultilevel"/>
    <w:tmpl w:val="C79C29F0"/>
    <w:lvl w:ilvl="0" w:tplc="FFFFFFFF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FFFFFFFF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FFFFFFFF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FFFFFFFF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FFFFFFFF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FFFFFFFF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FFFFFFFF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2D70C74"/>
    <w:multiLevelType w:val="hybridMultilevel"/>
    <w:tmpl w:val="02F27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464BCA"/>
    <w:multiLevelType w:val="hybridMultilevel"/>
    <w:tmpl w:val="ACD88A1C"/>
    <w:lvl w:ilvl="0" w:tplc="F7063F68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D85CB9D6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F4AAA3F6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81C267E8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C56A134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9E7A22BE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5C3A817C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143A4682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4BB8534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7234421"/>
    <w:multiLevelType w:val="hybridMultilevel"/>
    <w:tmpl w:val="E2600D8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C938EC"/>
    <w:multiLevelType w:val="hybridMultilevel"/>
    <w:tmpl w:val="D568B548"/>
    <w:lvl w:ilvl="0" w:tplc="42F2B0DC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9886C094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8314FA3E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B296A06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F3E676DA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00B0A3DC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AF84062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49467AD8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55F2C094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8F77A8D"/>
    <w:multiLevelType w:val="hybridMultilevel"/>
    <w:tmpl w:val="190A0682"/>
    <w:lvl w:ilvl="0" w:tplc="8314FA3E">
      <w:start w:val="1"/>
      <w:numFmt w:val="bullet"/>
      <w:lvlText w:val="■"/>
      <w:lvlJc w:val="left"/>
      <w:pPr>
        <w:ind w:left="720" w:hanging="360"/>
      </w:pPr>
      <w:rPr>
        <w:rFonts w:hint="default"/>
        <w:u w:val="none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B234F6"/>
    <w:multiLevelType w:val="hybridMultilevel"/>
    <w:tmpl w:val="0F4061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36653A"/>
    <w:multiLevelType w:val="hybridMultilevel"/>
    <w:tmpl w:val="9D4AA5A0"/>
    <w:lvl w:ilvl="0" w:tplc="8314FA3E">
      <w:start w:val="1"/>
      <w:numFmt w:val="bullet"/>
      <w:lvlText w:val="■"/>
      <w:lvlJc w:val="left"/>
      <w:pPr>
        <w:ind w:left="720" w:hanging="360"/>
      </w:pPr>
      <w:rPr>
        <w:u w:val="no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0389015">
    <w:abstractNumId w:val="9"/>
  </w:num>
  <w:num w:numId="2" w16cid:durableId="2083405449">
    <w:abstractNumId w:val="7"/>
  </w:num>
  <w:num w:numId="3" w16cid:durableId="716706940">
    <w:abstractNumId w:val="11"/>
  </w:num>
  <w:num w:numId="4" w16cid:durableId="899940952">
    <w:abstractNumId w:val="4"/>
  </w:num>
  <w:num w:numId="5" w16cid:durableId="1250431898">
    <w:abstractNumId w:val="6"/>
  </w:num>
  <w:num w:numId="6" w16cid:durableId="1680812820">
    <w:abstractNumId w:val="8"/>
  </w:num>
  <w:num w:numId="7" w16cid:durableId="539821429">
    <w:abstractNumId w:val="10"/>
  </w:num>
  <w:num w:numId="8" w16cid:durableId="392584487">
    <w:abstractNumId w:val="5"/>
  </w:num>
  <w:num w:numId="9" w16cid:durableId="1211184101">
    <w:abstractNumId w:val="2"/>
  </w:num>
  <w:num w:numId="10" w16cid:durableId="922686590">
    <w:abstractNumId w:val="12"/>
  </w:num>
  <w:num w:numId="11" w16cid:durableId="924533771">
    <w:abstractNumId w:val="1"/>
  </w:num>
  <w:num w:numId="12" w16cid:durableId="1264610605">
    <w:abstractNumId w:val="3"/>
  </w:num>
  <w:num w:numId="13" w16cid:durableId="1934557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HkqYWhkbmxqamJko6SsGpxcWZ+XkgBYamtQDpOUShLQAAAA=="/>
  </w:docVars>
  <w:rsids>
    <w:rsidRoot w:val="0033209C"/>
    <w:rsid w:val="00000239"/>
    <w:rsid w:val="00016C34"/>
    <w:rsid w:val="000217F6"/>
    <w:rsid w:val="00052AE7"/>
    <w:rsid w:val="000A4CA4"/>
    <w:rsid w:val="000B0480"/>
    <w:rsid w:val="000B6D3C"/>
    <w:rsid w:val="000C5ED5"/>
    <w:rsid w:val="000C6884"/>
    <w:rsid w:val="000D6AEE"/>
    <w:rsid w:val="000E657F"/>
    <w:rsid w:val="000F2167"/>
    <w:rsid w:val="000F4487"/>
    <w:rsid w:val="001006D8"/>
    <w:rsid w:val="0010241D"/>
    <w:rsid w:val="00105480"/>
    <w:rsid w:val="001428E4"/>
    <w:rsid w:val="00144296"/>
    <w:rsid w:val="00151B77"/>
    <w:rsid w:val="00152525"/>
    <w:rsid w:val="00162187"/>
    <w:rsid w:val="001C03D2"/>
    <w:rsid w:val="001D04CC"/>
    <w:rsid w:val="001F2D71"/>
    <w:rsid w:val="002064A3"/>
    <w:rsid w:val="00232153"/>
    <w:rsid w:val="00235E02"/>
    <w:rsid w:val="00263780"/>
    <w:rsid w:val="00281DF1"/>
    <w:rsid w:val="002828CE"/>
    <w:rsid w:val="002860BD"/>
    <w:rsid w:val="00290051"/>
    <w:rsid w:val="002A25FB"/>
    <w:rsid w:val="002A5955"/>
    <w:rsid w:val="002A7CF4"/>
    <w:rsid w:val="002B04C5"/>
    <w:rsid w:val="002C1163"/>
    <w:rsid w:val="002C45E5"/>
    <w:rsid w:val="002D4E20"/>
    <w:rsid w:val="002E033F"/>
    <w:rsid w:val="002E3293"/>
    <w:rsid w:val="002F4961"/>
    <w:rsid w:val="002F6970"/>
    <w:rsid w:val="003017C4"/>
    <w:rsid w:val="0030324E"/>
    <w:rsid w:val="00315FF5"/>
    <w:rsid w:val="003264D8"/>
    <w:rsid w:val="0033209C"/>
    <w:rsid w:val="003442A0"/>
    <w:rsid w:val="00346CD9"/>
    <w:rsid w:val="00347674"/>
    <w:rsid w:val="00356002"/>
    <w:rsid w:val="00361B37"/>
    <w:rsid w:val="00362E1D"/>
    <w:rsid w:val="003812F9"/>
    <w:rsid w:val="0039471F"/>
    <w:rsid w:val="003A2D57"/>
    <w:rsid w:val="003A7442"/>
    <w:rsid w:val="003B11AD"/>
    <w:rsid w:val="003B183C"/>
    <w:rsid w:val="003C08DB"/>
    <w:rsid w:val="003C2B1C"/>
    <w:rsid w:val="003C2DC6"/>
    <w:rsid w:val="003E065F"/>
    <w:rsid w:val="003E18BC"/>
    <w:rsid w:val="00434465"/>
    <w:rsid w:val="00443B38"/>
    <w:rsid w:val="00455EC1"/>
    <w:rsid w:val="004755A4"/>
    <w:rsid w:val="00480F4C"/>
    <w:rsid w:val="00483495"/>
    <w:rsid w:val="004854E4"/>
    <w:rsid w:val="00491EC3"/>
    <w:rsid w:val="004A4608"/>
    <w:rsid w:val="004A4744"/>
    <w:rsid w:val="004B7668"/>
    <w:rsid w:val="004D651E"/>
    <w:rsid w:val="004D7F93"/>
    <w:rsid w:val="004F4F79"/>
    <w:rsid w:val="005053F3"/>
    <w:rsid w:val="00523A37"/>
    <w:rsid w:val="0054293A"/>
    <w:rsid w:val="0056476D"/>
    <w:rsid w:val="00572EDC"/>
    <w:rsid w:val="00590CD0"/>
    <w:rsid w:val="00591931"/>
    <w:rsid w:val="00591C4E"/>
    <w:rsid w:val="005A437C"/>
    <w:rsid w:val="005C3A4E"/>
    <w:rsid w:val="005C6274"/>
    <w:rsid w:val="005D2B16"/>
    <w:rsid w:val="005D312B"/>
    <w:rsid w:val="005E25B7"/>
    <w:rsid w:val="00602062"/>
    <w:rsid w:val="006119F0"/>
    <w:rsid w:val="0062308A"/>
    <w:rsid w:val="0063490B"/>
    <w:rsid w:val="0064514B"/>
    <w:rsid w:val="00686665"/>
    <w:rsid w:val="0069051A"/>
    <w:rsid w:val="00694EAC"/>
    <w:rsid w:val="006A5C25"/>
    <w:rsid w:val="006A750D"/>
    <w:rsid w:val="006A76EB"/>
    <w:rsid w:val="006B20CD"/>
    <w:rsid w:val="006B2B83"/>
    <w:rsid w:val="006C57F9"/>
    <w:rsid w:val="006C6C84"/>
    <w:rsid w:val="006D5969"/>
    <w:rsid w:val="006E09AF"/>
    <w:rsid w:val="006E24BE"/>
    <w:rsid w:val="00700229"/>
    <w:rsid w:val="00710CEC"/>
    <w:rsid w:val="00721CE1"/>
    <w:rsid w:val="00734251"/>
    <w:rsid w:val="00734AB3"/>
    <w:rsid w:val="0074229C"/>
    <w:rsid w:val="00750FB4"/>
    <w:rsid w:val="00754AD2"/>
    <w:rsid w:val="0077514E"/>
    <w:rsid w:val="00777116"/>
    <w:rsid w:val="0078257D"/>
    <w:rsid w:val="007919F7"/>
    <w:rsid w:val="007A278F"/>
    <w:rsid w:val="007A3C5A"/>
    <w:rsid w:val="007B37F7"/>
    <w:rsid w:val="007C37BA"/>
    <w:rsid w:val="007E42C7"/>
    <w:rsid w:val="007F056F"/>
    <w:rsid w:val="008021F0"/>
    <w:rsid w:val="00807853"/>
    <w:rsid w:val="00823831"/>
    <w:rsid w:val="00824082"/>
    <w:rsid w:val="00826025"/>
    <w:rsid w:val="0083083F"/>
    <w:rsid w:val="008363E4"/>
    <w:rsid w:val="0083711B"/>
    <w:rsid w:val="00841977"/>
    <w:rsid w:val="0084407B"/>
    <w:rsid w:val="00845361"/>
    <w:rsid w:val="00857500"/>
    <w:rsid w:val="00862932"/>
    <w:rsid w:val="00866381"/>
    <w:rsid w:val="008710FC"/>
    <w:rsid w:val="00880F5E"/>
    <w:rsid w:val="0089709C"/>
    <w:rsid w:val="00897519"/>
    <w:rsid w:val="008A64AD"/>
    <w:rsid w:val="008C55DE"/>
    <w:rsid w:val="008E0D9D"/>
    <w:rsid w:val="008E628C"/>
    <w:rsid w:val="008F60C1"/>
    <w:rsid w:val="008F7A70"/>
    <w:rsid w:val="00902CEC"/>
    <w:rsid w:val="0093234B"/>
    <w:rsid w:val="00940EE7"/>
    <w:rsid w:val="00941EB5"/>
    <w:rsid w:val="009439A9"/>
    <w:rsid w:val="009621E4"/>
    <w:rsid w:val="009703D5"/>
    <w:rsid w:val="00972DF2"/>
    <w:rsid w:val="00975E4F"/>
    <w:rsid w:val="009A15AA"/>
    <w:rsid w:val="009A32D7"/>
    <w:rsid w:val="009A71F1"/>
    <w:rsid w:val="009D0B43"/>
    <w:rsid w:val="00A23B31"/>
    <w:rsid w:val="00A26EB0"/>
    <w:rsid w:val="00A31630"/>
    <w:rsid w:val="00A371E4"/>
    <w:rsid w:val="00A626D4"/>
    <w:rsid w:val="00A8047D"/>
    <w:rsid w:val="00A85492"/>
    <w:rsid w:val="00A87BAA"/>
    <w:rsid w:val="00A963CF"/>
    <w:rsid w:val="00AA45B8"/>
    <w:rsid w:val="00AB51E3"/>
    <w:rsid w:val="00AC3C73"/>
    <w:rsid w:val="00AD6CE4"/>
    <w:rsid w:val="00AE0663"/>
    <w:rsid w:val="00AE6A75"/>
    <w:rsid w:val="00AF5592"/>
    <w:rsid w:val="00AF7DC9"/>
    <w:rsid w:val="00B02392"/>
    <w:rsid w:val="00B052D7"/>
    <w:rsid w:val="00B222F5"/>
    <w:rsid w:val="00B27740"/>
    <w:rsid w:val="00B377D6"/>
    <w:rsid w:val="00B47F19"/>
    <w:rsid w:val="00B51046"/>
    <w:rsid w:val="00B5511B"/>
    <w:rsid w:val="00B63388"/>
    <w:rsid w:val="00B718A3"/>
    <w:rsid w:val="00B76C31"/>
    <w:rsid w:val="00B807ED"/>
    <w:rsid w:val="00B8651C"/>
    <w:rsid w:val="00B9585E"/>
    <w:rsid w:val="00BC28E6"/>
    <w:rsid w:val="00BD09A9"/>
    <w:rsid w:val="00BD75C5"/>
    <w:rsid w:val="00BF38DF"/>
    <w:rsid w:val="00C2374D"/>
    <w:rsid w:val="00C31226"/>
    <w:rsid w:val="00C331A0"/>
    <w:rsid w:val="00C75339"/>
    <w:rsid w:val="00CB0B52"/>
    <w:rsid w:val="00CB2675"/>
    <w:rsid w:val="00CB504B"/>
    <w:rsid w:val="00CC1635"/>
    <w:rsid w:val="00CE445B"/>
    <w:rsid w:val="00CF5F06"/>
    <w:rsid w:val="00D14CEE"/>
    <w:rsid w:val="00D15188"/>
    <w:rsid w:val="00D22A9F"/>
    <w:rsid w:val="00D30B55"/>
    <w:rsid w:val="00D3280B"/>
    <w:rsid w:val="00D40554"/>
    <w:rsid w:val="00D51D59"/>
    <w:rsid w:val="00D604F0"/>
    <w:rsid w:val="00D65C81"/>
    <w:rsid w:val="00D805DE"/>
    <w:rsid w:val="00D84E94"/>
    <w:rsid w:val="00D90B9A"/>
    <w:rsid w:val="00D915B0"/>
    <w:rsid w:val="00DA591A"/>
    <w:rsid w:val="00DA6389"/>
    <w:rsid w:val="00DA7D00"/>
    <w:rsid w:val="00DC2AA1"/>
    <w:rsid w:val="00DE3CA2"/>
    <w:rsid w:val="00DE4700"/>
    <w:rsid w:val="00DF117B"/>
    <w:rsid w:val="00DF3DB8"/>
    <w:rsid w:val="00DF6E34"/>
    <w:rsid w:val="00DF7C90"/>
    <w:rsid w:val="00E062B5"/>
    <w:rsid w:val="00E07B56"/>
    <w:rsid w:val="00E12F62"/>
    <w:rsid w:val="00E17FAC"/>
    <w:rsid w:val="00E24DE5"/>
    <w:rsid w:val="00E341B2"/>
    <w:rsid w:val="00E56098"/>
    <w:rsid w:val="00E61CB1"/>
    <w:rsid w:val="00E63F7D"/>
    <w:rsid w:val="00E77D11"/>
    <w:rsid w:val="00E864DE"/>
    <w:rsid w:val="00E86DDB"/>
    <w:rsid w:val="00E9759B"/>
    <w:rsid w:val="00EB6AC0"/>
    <w:rsid w:val="00EC48E9"/>
    <w:rsid w:val="00ED33D5"/>
    <w:rsid w:val="00EE4718"/>
    <w:rsid w:val="00EE4B9A"/>
    <w:rsid w:val="00EF3DDE"/>
    <w:rsid w:val="00EF7D74"/>
    <w:rsid w:val="00F00D9E"/>
    <w:rsid w:val="00F040AE"/>
    <w:rsid w:val="00F10154"/>
    <w:rsid w:val="00F11184"/>
    <w:rsid w:val="00F123E7"/>
    <w:rsid w:val="00F12939"/>
    <w:rsid w:val="00F14C7C"/>
    <w:rsid w:val="00F22F86"/>
    <w:rsid w:val="00F33BFF"/>
    <w:rsid w:val="00F428BE"/>
    <w:rsid w:val="00F50819"/>
    <w:rsid w:val="00F56FE4"/>
    <w:rsid w:val="00F72247"/>
    <w:rsid w:val="00F83A99"/>
    <w:rsid w:val="00F91953"/>
    <w:rsid w:val="00F92F49"/>
    <w:rsid w:val="00FA0304"/>
    <w:rsid w:val="00FA3C60"/>
    <w:rsid w:val="00FA53F9"/>
    <w:rsid w:val="00FB517A"/>
    <w:rsid w:val="00FC35C9"/>
    <w:rsid w:val="00FE4501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B5F8F"/>
  <w15:docId w15:val="{35F6B5EE-F423-4377-9E0B-AA53C3B53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3E4"/>
  </w:style>
  <w:style w:type="paragraph" w:styleId="Heading1">
    <w:name w:val="heading 1"/>
    <w:basedOn w:val="Normal"/>
    <w:link w:val="Heading1Char"/>
    <w:uiPriority w:val="9"/>
    <w:qFormat/>
    <w:rsid w:val="000D6A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uitypography-root">
    <w:name w:val="muitypography-root"/>
    <w:basedOn w:val="DefaultParagraphFont"/>
    <w:rsid w:val="008710FC"/>
  </w:style>
  <w:style w:type="character" w:styleId="Hyperlink">
    <w:name w:val="Hyperlink"/>
    <w:basedOn w:val="DefaultParagraphFont"/>
    <w:uiPriority w:val="99"/>
    <w:unhideWhenUsed/>
    <w:rsid w:val="00A80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4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D6A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26378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A7C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8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4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1wqtxts1xzle7.cloudfront.net/66707618/distributed_autonomous_robotic_systems_IJERTCONV6IS13172-with-cover-page-v2.pdf?Expires=1666337910&amp;Signature=KrDK~mpiZz6kHzIpRWc9v7A487R~u1a3eKUzQYszX1MC0Yxh9afg14Jf4IZtJkVzyuedChSCmn9Siv~Ug6jxRMQ5sXTgatRngu2Ekv1eDLCqZwl6x7u7qzaBDCb8cXxWvPzEqGWfG2C2-zsJY3DPn8toygM7sTUEi9blPAOuwBMCFz5zOfnJ4k9d7ksAu9nc9VRfledDKrJiYzwukxWE2~VUtVwhe~7II0Dn4ww4LhAraVOg5HibiPVIeJ-OProESAdL48RrU80b9T65XMGPonDSv03gu6yoIjzUQJzUf7sLUulMXDauM2GDT-9kok2kG6XfR4MQbDN8lWbOPdC87w__&amp;Key-Pair-Id=APKAJLOHF5GGSLRBV4Z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rshinigowdac21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3EB8671-B49E-9948-8D7F-64810F815F3B}">
  <we:reference id="f518cb36-c901-4d52-a9e7-4331342e485d" version="1.2.0.0" store="EXCatalog" storeType="EXCatalog"/>
  <we:alternateReferences>
    <we:reference id="WA200001011" version="1.2.0.0" store="en-AU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BFDF3-0966-40EB-96E7-D3550AD4F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249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ache POI</dc:creator>
  <cp:lastModifiedBy>Harshini Gowda Chandrashekar</cp:lastModifiedBy>
  <cp:revision>5</cp:revision>
  <dcterms:created xsi:type="dcterms:W3CDTF">2022-10-21T06:53:00Z</dcterms:created>
  <dcterms:modified xsi:type="dcterms:W3CDTF">2022-10-27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427</vt:lpwstr>
  </property>
  <property fmtid="{D5CDD505-2E9C-101B-9397-08002B2CF9AE}" pid="3" name="grammarly_documentContext">
    <vt:lpwstr>{"goals":[],"domain":"general","emotions":[],"dialect":"australian"}</vt:lpwstr>
  </property>
</Properties>
</file>